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3F23AB" w14:textId="14228338" w:rsidR="00FD7CC5" w:rsidRPr="00FD7CC5" w:rsidRDefault="00D50415" w:rsidP="00FD7CC5">
      <w:pPr>
        <w:pStyle w:val="BodyText"/>
        <w:spacing w:before="72" w:line="275" w:lineRule="auto"/>
        <w:ind w:left="0" w:right="4"/>
        <w:jc w:val="center"/>
        <w:rPr>
          <w:sz w:val="32"/>
          <w:szCs w:val="32"/>
        </w:rPr>
      </w:pPr>
      <w:r w:rsidRPr="00FD7CC5">
        <w:rPr>
          <w:spacing w:val="-1"/>
          <w:sz w:val="32"/>
          <w:szCs w:val="32"/>
        </w:rPr>
        <w:t>Formulir Pengajuan</w:t>
      </w:r>
      <w:r w:rsidRPr="00FD7CC5">
        <w:rPr>
          <w:spacing w:val="1"/>
          <w:sz w:val="32"/>
          <w:szCs w:val="32"/>
        </w:rPr>
        <w:t xml:space="preserve"> </w:t>
      </w:r>
      <w:r>
        <w:rPr>
          <w:spacing w:val="-2"/>
          <w:sz w:val="32"/>
          <w:szCs w:val="32"/>
        </w:rPr>
        <w:t>Akses</w:t>
      </w:r>
      <w:r w:rsidRPr="00FD7CC5">
        <w:rPr>
          <w:spacing w:val="-1"/>
          <w:sz w:val="32"/>
          <w:szCs w:val="32"/>
        </w:rPr>
        <w:t xml:space="preserve"> Bekerja </w:t>
      </w:r>
      <w:r>
        <w:rPr>
          <w:spacing w:val="-1"/>
          <w:sz w:val="32"/>
          <w:szCs w:val="32"/>
        </w:rPr>
        <w:t>d</w:t>
      </w:r>
      <w:r w:rsidRPr="00FD7CC5">
        <w:rPr>
          <w:spacing w:val="-1"/>
          <w:sz w:val="32"/>
          <w:szCs w:val="32"/>
        </w:rPr>
        <w:t>i</w:t>
      </w:r>
      <w:r w:rsidRPr="00FD7CC5">
        <w:rPr>
          <w:spacing w:val="-4"/>
          <w:sz w:val="32"/>
          <w:szCs w:val="32"/>
        </w:rPr>
        <w:t xml:space="preserve"> </w:t>
      </w:r>
      <w:r w:rsidRPr="00FD7CC5">
        <w:rPr>
          <w:spacing w:val="-1"/>
          <w:sz w:val="32"/>
          <w:szCs w:val="32"/>
        </w:rPr>
        <w:t>Laboratorium</w:t>
      </w:r>
      <w:r w:rsidRPr="00FD7CC5">
        <w:rPr>
          <w:sz w:val="32"/>
          <w:szCs w:val="32"/>
        </w:rPr>
        <w:t xml:space="preserve"> </w:t>
      </w:r>
      <w:r>
        <w:rPr>
          <w:spacing w:val="-1"/>
          <w:sz w:val="32"/>
          <w:szCs w:val="32"/>
        </w:rPr>
        <w:t>Selama Masa</w:t>
      </w:r>
      <w:r w:rsidRPr="00FD7CC5">
        <w:rPr>
          <w:spacing w:val="-2"/>
          <w:sz w:val="32"/>
          <w:szCs w:val="32"/>
        </w:rPr>
        <w:t xml:space="preserve"> </w:t>
      </w:r>
      <w:r>
        <w:rPr>
          <w:spacing w:val="-2"/>
          <w:sz w:val="32"/>
          <w:szCs w:val="32"/>
        </w:rPr>
        <w:t xml:space="preserve">Pandemi </w:t>
      </w:r>
      <w:r w:rsidRPr="00FD7CC5">
        <w:rPr>
          <w:spacing w:val="-1"/>
          <w:sz w:val="32"/>
          <w:szCs w:val="32"/>
        </w:rPr>
        <w:t>Covid-19</w:t>
      </w:r>
    </w:p>
    <w:p w14:paraId="31EAF4A9" w14:textId="06C2781F" w:rsidR="00FD7CC5" w:rsidRPr="006631F3" w:rsidRDefault="00FD7CC5" w:rsidP="006631F3">
      <w:pPr>
        <w:jc w:val="center"/>
        <w:rPr>
          <w:rFonts w:asciiTheme="majorBidi" w:hAnsiTheme="majorBidi" w:cstheme="majorBidi"/>
          <w:spacing w:val="-1"/>
        </w:rPr>
      </w:pPr>
      <w:r w:rsidRPr="006631F3">
        <w:rPr>
          <w:rFonts w:asciiTheme="majorBidi" w:hAnsiTheme="majorBidi" w:cstheme="majorBidi"/>
          <w:spacing w:val="-1"/>
        </w:rPr>
        <w:t>Peneliti/Praktikan</w:t>
      </w:r>
      <w:r w:rsidRPr="006631F3">
        <w:rPr>
          <w:rFonts w:asciiTheme="majorBidi" w:hAnsiTheme="majorBidi" w:cstheme="majorBidi"/>
          <w:spacing w:val="-11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tidak</w:t>
      </w:r>
      <w:r w:rsidRPr="006631F3">
        <w:rPr>
          <w:rFonts w:asciiTheme="majorBidi" w:hAnsiTheme="majorBidi" w:cstheme="majorBidi"/>
          <w:spacing w:val="-12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diperkenankan</w:t>
      </w:r>
      <w:r w:rsidRPr="006631F3">
        <w:rPr>
          <w:rFonts w:asciiTheme="majorBidi" w:hAnsiTheme="majorBidi" w:cstheme="majorBidi"/>
          <w:spacing w:val="-10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melaksanakan</w:t>
      </w:r>
      <w:r w:rsidRPr="006631F3">
        <w:rPr>
          <w:rFonts w:asciiTheme="majorBidi" w:hAnsiTheme="majorBidi" w:cstheme="majorBidi"/>
          <w:spacing w:val="-10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kegiatan</w:t>
      </w:r>
      <w:r w:rsidRPr="006631F3">
        <w:rPr>
          <w:rFonts w:asciiTheme="majorBidi" w:hAnsiTheme="majorBidi" w:cstheme="majorBidi"/>
          <w:spacing w:val="-10"/>
        </w:rPr>
        <w:t xml:space="preserve"> </w:t>
      </w:r>
      <w:r w:rsidRPr="006631F3">
        <w:rPr>
          <w:rFonts w:asciiTheme="majorBidi" w:hAnsiTheme="majorBidi" w:cstheme="majorBidi"/>
          <w:spacing w:val="-2"/>
        </w:rPr>
        <w:t>di</w:t>
      </w:r>
      <w:r w:rsidRPr="006631F3">
        <w:rPr>
          <w:rFonts w:asciiTheme="majorBidi" w:hAnsiTheme="majorBidi" w:cstheme="majorBidi"/>
          <w:spacing w:val="-11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laboratorium</w:t>
      </w:r>
      <w:r w:rsidRPr="006631F3">
        <w:rPr>
          <w:rFonts w:asciiTheme="majorBidi" w:hAnsiTheme="majorBidi" w:cstheme="majorBidi"/>
          <w:spacing w:val="-14"/>
        </w:rPr>
        <w:t xml:space="preserve"> </w:t>
      </w:r>
      <w:r w:rsidRPr="006631F3">
        <w:rPr>
          <w:rFonts w:asciiTheme="majorBidi" w:hAnsiTheme="majorBidi" w:cstheme="majorBidi"/>
        </w:rPr>
        <w:t>dalam</w:t>
      </w:r>
      <w:r w:rsidRPr="006631F3">
        <w:rPr>
          <w:rFonts w:asciiTheme="majorBidi" w:hAnsiTheme="majorBidi" w:cstheme="majorBidi"/>
          <w:spacing w:val="-13"/>
        </w:rPr>
        <w:t xml:space="preserve"> </w:t>
      </w:r>
      <w:r w:rsidRPr="006631F3">
        <w:rPr>
          <w:rFonts w:asciiTheme="majorBidi" w:hAnsiTheme="majorBidi" w:cstheme="majorBidi"/>
          <w:spacing w:val="-2"/>
        </w:rPr>
        <w:t>lingkungan</w:t>
      </w:r>
      <w:r w:rsidRPr="006631F3">
        <w:rPr>
          <w:rFonts w:asciiTheme="majorBidi" w:hAnsiTheme="majorBidi" w:cstheme="majorBidi"/>
          <w:spacing w:val="-10"/>
        </w:rPr>
        <w:t xml:space="preserve"> </w:t>
      </w:r>
      <w:r w:rsidR="006631F3" w:rsidRPr="006631F3">
        <w:rPr>
          <w:rFonts w:asciiTheme="majorBidi" w:hAnsiTheme="majorBidi" w:cstheme="majorBidi"/>
          <w:spacing w:val="-10"/>
        </w:rPr>
        <w:t xml:space="preserve">Fakultas </w:t>
      </w:r>
      <w:r w:rsidRPr="006631F3">
        <w:rPr>
          <w:rFonts w:asciiTheme="majorBidi" w:hAnsiTheme="majorBidi" w:cstheme="majorBidi"/>
          <w:spacing w:val="-2"/>
        </w:rPr>
        <w:t>UNS</w:t>
      </w:r>
      <w:r w:rsidRPr="006631F3">
        <w:rPr>
          <w:rFonts w:asciiTheme="majorBidi" w:hAnsiTheme="majorBidi" w:cstheme="majorBidi"/>
          <w:spacing w:val="-9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tanpa</w:t>
      </w:r>
      <w:r w:rsidRPr="006631F3">
        <w:rPr>
          <w:rFonts w:asciiTheme="majorBidi" w:hAnsiTheme="majorBidi" w:cstheme="majorBidi"/>
          <w:spacing w:val="-12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 xml:space="preserve">mengisi </w:t>
      </w:r>
      <w:r w:rsidRPr="006631F3">
        <w:rPr>
          <w:rFonts w:asciiTheme="majorBidi" w:hAnsiTheme="majorBidi" w:cstheme="majorBidi"/>
        </w:rPr>
        <w:t xml:space="preserve">dan </w:t>
      </w:r>
      <w:r w:rsidRPr="006631F3">
        <w:rPr>
          <w:rFonts w:asciiTheme="majorBidi" w:hAnsiTheme="majorBidi" w:cstheme="majorBidi"/>
          <w:spacing w:val="-1"/>
        </w:rPr>
        <w:t>menandatangani</w:t>
      </w:r>
      <w:r w:rsidRPr="006631F3">
        <w:rPr>
          <w:rFonts w:asciiTheme="majorBidi" w:hAnsiTheme="majorBidi" w:cstheme="majorBidi"/>
          <w:spacing w:val="1"/>
        </w:rPr>
        <w:t xml:space="preserve"> </w:t>
      </w:r>
      <w:r w:rsidRPr="006631F3">
        <w:rPr>
          <w:rFonts w:asciiTheme="majorBidi" w:hAnsiTheme="majorBidi" w:cstheme="majorBidi"/>
          <w:spacing w:val="-2"/>
        </w:rPr>
        <w:t>dokumen</w:t>
      </w:r>
      <w:r w:rsidRPr="006631F3">
        <w:rPr>
          <w:rFonts w:asciiTheme="majorBidi" w:hAnsiTheme="majorBidi" w:cstheme="majorBidi"/>
        </w:rPr>
        <w:t xml:space="preserve"> ini</w:t>
      </w:r>
      <w:r w:rsidRPr="006631F3">
        <w:rPr>
          <w:rFonts w:asciiTheme="majorBidi" w:hAnsiTheme="majorBidi" w:cstheme="majorBidi"/>
          <w:spacing w:val="1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secara</w:t>
      </w:r>
      <w:r w:rsidRPr="006631F3">
        <w:rPr>
          <w:rFonts w:asciiTheme="majorBidi" w:hAnsiTheme="majorBidi" w:cstheme="majorBidi"/>
        </w:rPr>
        <w:t xml:space="preserve"> </w:t>
      </w:r>
      <w:r w:rsidRPr="006631F3">
        <w:rPr>
          <w:rFonts w:asciiTheme="majorBidi" w:hAnsiTheme="majorBidi" w:cstheme="majorBidi"/>
          <w:spacing w:val="-1"/>
        </w:rPr>
        <w:t>lengkap.</w:t>
      </w:r>
    </w:p>
    <w:p w14:paraId="24207EEF" w14:textId="4A03DD71" w:rsidR="00FD7CC5" w:rsidRPr="006631F3" w:rsidRDefault="00FD7CC5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6631F3">
        <w:rPr>
          <w:rFonts w:asciiTheme="majorBidi" w:hAnsiTheme="majorBidi" w:cstheme="majorBidi"/>
          <w:b/>
          <w:bCs/>
          <w:sz w:val="24"/>
          <w:szCs w:val="24"/>
          <w:u w:val="single"/>
        </w:rPr>
        <w:t>Identitas Penelit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3"/>
        <w:gridCol w:w="283"/>
        <w:gridCol w:w="6234"/>
      </w:tblGrid>
      <w:tr w:rsidR="00FD7CC5" w14:paraId="370EF540" w14:textId="77777777" w:rsidTr="00D50415">
        <w:tc>
          <w:tcPr>
            <w:tcW w:w="2843" w:type="dxa"/>
          </w:tcPr>
          <w:p w14:paraId="61F9D6C1" w14:textId="59F0B5BF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ama</w:t>
            </w:r>
          </w:p>
        </w:tc>
        <w:tc>
          <w:tcPr>
            <w:tcW w:w="283" w:type="dxa"/>
          </w:tcPr>
          <w:p w14:paraId="48B0A0E0" w14:textId="0DA1C42C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34" w:type="dxa"/>
          </w:tcPr>
          <w:p w14:paraId="3B188765" w14:textId="5B92D0D7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</w:tc>
      </w:tr>
      <w:tr w:rsidR="00FD7CC5" w14:paraId="4353E6B2" w14:textId="77777777" w:rsidTr="00D50415">
        <w:tc>
          <w:tcPr>
            <w:tcW w:w="2843" w:type="dxa"/>
          </w:tcPr>
          <w:p w14:paraId="53E35DA2" w14:textId="217990DE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IP/NIM</w:t>
            </w:r>
          </w:p>
        </w:tc>
        <w:tc>
          <w:tcPr>
            <w:tcW w:w="283" w:type="dxa"/>
          </w:tcPr>
          <w:p w14:paraId="548BF155" w14:textId="11EF8A1A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34" w:type="dxa"/>
          </w:tcPr>
          <w:p w14:paraId="17B62FC9" w14:textId="7A90EE4B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</w:tc>
      </w:tr>
      <w:tr w:rsidR="00FD7CC5" w14:paraId="1A963A4A" w14:textId="77777777" w:rsidTr="00D50415">
        <w:tc>
          <w:tcPr>
            <w:tcW w:w="2843" w:type="dxa"/>
          </w:tcPr>
          <w:p w14:paraId="04C608BE" w14:textId="2405A5B0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lamat</w:t>
            </w:r>
          </w:p>
        </w:tc>
        <w:tc>
          <w:tcPr>
            <w:tcW w:w="283" w:type="dxa"/>
          </w:tcPr>
          <w:p w14:paraId="3C4A1ED7" w14:textId="2D91D12D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34" w:type="dxa"/>
          </w:tcPr>
          <w:p w14:paraId="3082B9A1" w14:textId="25149BC2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  <w:p w14:paraId="028DF254" w14:textId="6DA5A6AC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</w:tc>
      </w:tr>
      <w:tr w:rsidR="00FD7CC5" w14:paraId="7DD79A7E" w14:textId="77777777" w:rsidTr="00D50415">
        <w:tc>
          <w:tcPr>
            <w:tcW w:w="2843" w:type="dxa"/>
          </w:tcPr>
          <w:p w14:paraId="1046DE16" w14:textId="761F6F5C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o. telp.</w:t>
            </w:r>
          </w:p>
        </w:tc>
        <w:tc>
          <w:tcPr>
            <w:tcW w:w="283" w:type="dxa"/>
          </w:tcPr>
          <w:p w14:paraId="09C2BB20" w14:textId="4E127AFF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34" w:type="dxa"/>
          </w:tcPr>
          <w:p w14:paraId="0E9178E5" w14:textId="1EB47BB6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</w:tc>
      </w:tr>
      <w:tr w:rsidR="00FD7CC5" w14:paraId="3E52077E" w14:textId="77777777" w:rsidTr="00D50415">
        <w:tc>
          <w:tcPr>
            <w:tcW w:w="2843" w:type="dxa"/>
          </w:tcPr>
          <w:p w14:paraId="534EC18B" w14:textId="2D995238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Judul Penelitian</w:t>
            </w:r>
          </w:p>
        </w:tc>
        <w:tc>
          <w:tcPr>
            <w:tcW w:w="283" w:type="dxa"/>
          </w:tcPr>
          <w:p w14:paraId="0F63CF62" w14:textId="360565B3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34" w:type="dxa"/>
          </w:tcPr>
          <w:p w14:paraId="143B826F" w14:textId="3737CA74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  <w:p w14:paraId="1F2A3CE3" w14:textId="15A01A6C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  <w:p w14:paraId="0317ACEF" w14:textId="42159E9E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………</w:t>
            </w:r>
          </w:p>
        </w:tc>
      </w:tr>
      <w:tr w:rsidR="00FD7CC5" w14:paraId="2247486C" w14:textId="77777777" w:rsidTr="00D50415">
        <w:tc>
          <w:tcPr>
            <w:tcW w:w="2843" w:type="dxa"/>
          </w:tcPr>
          <w:p w14:paraId="6BF64F3B" w14:textId="716509DC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motor/pembimbing/PIC</w:t>
            </w:r>
          </w:p>
        </w:tc>
        <w:tc>
          <w:tcPr>
            <w:tcW w:w="283" w:type="dxa"/>
          </w:tcPr>
          <w:p w14:paraId="634A6ED6" w14:textId="081B4E6F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34" w:type="dxa"/>
          </w:tcPr>
          <w:p w14:paraId="6C0347A8" w14:textId="16FF6734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 ………………………………………………………………</w:t>
            </w:r>
          </w:p>
          <w:p w14:paraId="38248A7E" w14:textId="57EBE4E1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 ………………………………………………………………</w:t>
            </w:r>
          </w:p>
          <w:p w14:paraId="398AF0DE" w14:textId="1ABAA156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. ………………………………………………………………</w:t>
            </w:r>
          </w:p>
        </w:tc>
      </w:tr>
      <w:tr w:rsidR="00FD7CC5" w14:paraId="7A5B88DC" w14:textId="77777777" w:rsidTr="00D50415">
        <w:tc>
          <w:tcPr>
            <w:tcW w:w="2843" w:type="dxa"/>
          </w:tcPr>
          <w:p w14:paraId="719DAFB9" w14:textId="77777777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aboratorium/lokasi kerja</w:t>
            </w:r>
          </w:p>
          <w:p w14:paraId="23B20D8F" w14:textId="594C48A7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sebutkan lokasi kerja/ laboratorium lain yang akan dipakai)</w:t>
            </w:r>
          </w:p>
        </w:tc>
        <w:tc>
          <w:tcPr>
            <w:tcW w:w="283" w:type="dxa"/>
          </w:tcPr>
          <w:p w14:paraId="00BEF4E1" w14:textId="1A9CB9F7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6234" w:type="dxa"/>
          </w:tcPr>
          <w:p w14:paraId="30C6FA3D" w14:textId="290B35ED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 ………………………………………………………………</w:t>
            </w:r>
          </w:p>
          <w:p w14:paraId="6DC9CA56" w14:textId="270E8DEB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 ………………………………………………………………</w:t>
            </w:r>
          </w:p>
          <w:p w14:paraId="41A6FA93" w14:textId="0224380B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. ………………………………………………………………</w:t>
            </w:r>
          </w:p>
          <w:p w14:paraId="38C50B9E" w14:textId="5C7ACAFA" w:rsidR="00FD7CC5" w:rsidRDefault="00FD7CC5" w:rsidP="00FD7CC5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3112394" w14:textId="7871115B" w:rsidR="00FD7CC5" w:rsidRDefault="00FD7CC5" w:rsidP="006631F3">
      <w:pPr>
        <w:pStyle w:val="BodyText"/>
        <w:spacing w:before="60"/>
        <w:ind w:left="0"/>
        <w:jc w:val="both"/>
        <w:rPr>
          <w:rFonts w:asciiTheme="majorBidi" w:hAnsiTheme="majorBidi" w:cstheme="majorBidi"/>
          <w:spacing w:val="-2"/>
          <w:sz w:val="24"/>
          <w:szCs w:val="24"/>
        </w:rPr>
      </w:pPr>
      <w:r w:rsidRPr="00FD7CC5">
        <w:rPr>
          <w:rFonts w:asciiTheme="majorBidi" w:hAnsiTheme="majorBidi" w:cstheme="majorBidi"/>
          <w:spacing w:val="-2"/>
          <w:sz w:val="24"/>
          <w:szCs w:val="24"/>
        </w:rPr>
        <w:t>Demi</w:t>
      </w:r>
      <w:r w:rsidRPr="00FD7CC5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>
        <w:rPr>
          <w:rFonts w:asciiTheme="majorBidi" w:hAnsiTheme="majorBidi" w:cstheme="majorBidi"/>
          <w:spacing w:val="1"/>
          <w:sz w:val="24"/>
          <w:szCs w:val="24"/>
        </w:rPr>
        <w:t xml:space="preserve">kesehatan dan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keselamatan</w:t>
      </w:r>
      <w:r w:rsidRPr="00FD7CC5">
        <w:rPr>
          <w:rFonts w:asciiTheme="majorBidi" w:hAnsiTheme="majorBidi" w:cstheme="majorBidi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bersama,</w:t>
      </w:r>
      <w:r w:rsidRPr="00FD7CC5">
        <w:rPr>
          <w:rFonts w:asciiTheme="majorBidi" w:hAnsiTheme="majorBidi" w:cstheme="majorBidi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saya</w:t>
      </w:r>
      <w:r w:rsidRPr="00FD7CC5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mengerti dan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bersedia</w:t>
      </w:r>
      <w:r w:rsidRPr="00FD7CC5">
        <w:rPr>
          <w:rFonts w:asciiTheme="majorBidi" w:hAnsiTheme="majorBidi" w:cstheme="majorBidi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melaksanakan</w:t>
      </w:r>
      <w:r w:rsidRPr="00FD7CC5">
        <w:rPr>
          <w:rFonts w:asciiTheme="majorBidi" w:hAnsiTheme="majorBidi" w:cstheme="majorBidi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hal-hal</w:t>
      </w:r>
      <w:r w:rsidRPr="00FD7CC5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sebagai</w:t>
      </w:r>
      <w:r w:rsidRPr="00FD7CC5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2"/>
          <w:sz w:val="24"/>
          <w:szCs w:val="24"/>
        </w:rPr>
        <w:t>berikut</w:t>
      </w:r>
      <w:r w:rsidRPr="00FD7CC5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2"/>
          <w:sz w:val="24"/>
          <w:szCs w:val="24"/>
        </w:rPr>
        <w:t>(jika</w:t>
      </w:r>
      <w:r w:rsidRPr="00FD7CC5">
        <w:rPr>
          <w:rFonts w:asciiTheme="majorBidi" w:hAnsiTheme="majorBidi" w:cstheme="majorBidi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setuju</w:t>
      </w:r>
      <w:r w:rsidRPr="00FD7CC5">
        <w:rPr>
          <w:rFonts w:asciiTheme="majorBidi" w:hAnsiTheme="majorBidi" w:cstheme="majorBidi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2"/>
          <w:sz w:val="24"/>
          <w:szCs w:val="24"/>
        </w:rPr>
        <w:t>beri</w:t>
      </w:r>
      <w:r w:rsidRPr="00FD7CC5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FD7CC5">
        <w:rPr>
          <w:rFonts w:asciiTheme="majorBidi" w:hAnsiTheme="majorBidi" w:cstheme="majorBidi"/>
          <w:spacing w:val="-1"/>
          <w:sz w:val="24"/>
          <w:szCs w:val="24"/>
        </w:rPr>
        <w:t>tanda</w:t>
      </w:r>
      <w:r w:rsidRPr="00FD7CC5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>
        <w:rPr>
          <w:rFonts w:ascii="Arial Narrow" w:eastAsia="Symbol" w:hAnsi="Arial Narrow" w:cstheme="majorBidi"/>
          <w:spacing w:val="-2"/>
          <w:sz w:val="24"/>
          <w:szCs w:val="24"/>
        </w:rPr>
        <w:t>√</w:t>
      </w:r>
      <w:r w:rsidRPr="00FD7CC5">
        <w:rPr>
          <w:rFonts w:asciiTheme="majorBidi" w:hAnsiTheme="majorBidi" w:cstheme="majorBidi"/>
          <w:spacing w:val="-2"/>
          <w:sz w:val="24"/>
          <w:szCs w:val="24"/>
        </w:rPr>
        <w:t>):</w:t>
      </w:r>
    </w:p>
    <w:tbl>
      <w:tblPr>
        <w:tblW w:w="93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"/>
        <w:gridCol w:w="7938"/>
        <w:gridCol w:w="994"/>
      </w:tblGrid>
      <w:tr w:rsidR="00FD7CC5" w:rsidRPr="00FD7CC5" w14:paraId="39EBF643" w14:textId="77777777" w:rsidTr="00D50415">
        <w:trPr>
          <w:trHeight w:hRule="exact" w:val="870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10498D" w14:textId="77777777" w:rsidR="00FD7CC5" w:rsidRPr="00FD7CC5" w:rsidRDefault="00FD7CC5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1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E278A5" w14:textId="26112F23" w:rsidR="00FD7CC5" w:rsidRPr="00FD7CC5" w:rsidRDefault="00FD7CC5" w:rsidP="00D50415">
            <w:pPr>
              <w:pStyle w:val="TableParagraph"/>
              <w:ind w:left="102" w:right="10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mpelajari,</w:t>
            </w:r>
            <w:r w:rsidRPr="00FD7CC5">
              <w:rPr>
                <w:rFonts w:asciiTheme="majorBidi" w:hAnsiTheme="majorBidi" w:cstheme="majorBidi"/>
                <w:spacing w:val="16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ngerti,</w:t>
            </w:r>
            <w:r w:rsidRPr="00FD7CC5">
              <w:rPr>
                <w:rFonts w:asciiTheme="majorBidi" w:hAnsiTheme="majorBidi" w:cstheme="majorBidi"/>
                <w:spacing w:val="14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an</w:t>
            </w:r>
            <w:r w:rsidRPr="00FD7CC5">
              <w:rPr>
                <w:rFonts w:asciiTheme="majorBidi" w:hAnsiTheme="majorBidi" w:cstheme="majorBidi"/>
                <w:spacing w:val="16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matuhi</w:t>
            </w:r>
            <w:r w:rsidRPr="00FD7CC5">
              <w:rPr>
                <w:rFonts w:asciiTheme="majorBidi" w:hAnsiTheme="majorBidi" w:cstheme="majorBidi"/>
                <w:spacing w:val="17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cara</w:t>
            </w:r>
            <w:r w:rsidRPr="00FD7CC5">
              <w:rPr>
                <w:rFonts w:asciiTheme="majorBidi" w:hAnsiTheme="majorBidi" w:cstheme="majorBidi"/>
                <w:spacing w:val="17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ungguh-sungguh</w:t>
            </w:r>
            <w:r w:rsidRPr="00FD7CC5">
              <w:rPr>
                <w:rFonts w:asciiTheme="majorBidi" w:hAnsiTheme="majorBidi" w:cstheme="majorBidi"/>
                <w:spacing w:val="16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rotokol</w:t>
            </w:r>
            <w:r w:rsidRPr="00FD7CC5">
              <w:rPr>
                <w:rFonts w:asciiTheme="majorBidi" w:hAnsiTheme="majorBidi" w:cstheme="majorBidi"/>
                <w:spacing w:val="17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selamatan</w:t>
            </w:r>
            <w:r w:rsidRPr="00FD7CC5">
              <w:rPr>
                <w:rFonts w:asciiTheme="majorBidi" w:hAnsiTheme="majorBidi" w:cstheme="majorBidi"/>
                <w:spacing w:val="5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sehatan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ekerj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Laboratorium</w:t>
            </w:r>
            <w:r w:rsidRPr="00FD7CC5">
              <w:rPr>
                <w:rFonts w:asciiTheme="majorBidi" w:hAnsiTheme="majorBidi" w:cstheme="majorBidi"/>
                <w:spacing w:val="-4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r w:rsidRPr="00FD7CC5">
              <w:rPr>
                <w:rFonts w:asciiTheme="majorBidi" w:hAnsiTheme="majorBidi" w:cstheme="majorBidi"/>
                <w:spacing w:val="-4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as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andem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Covid-19,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U</w:t>
            </w:r>
            <w:r w:rsidR="005F6317">
              <w:rPr>
                <w:rFonts w:asciiTheme="majorBidi" w:hAnsiTheme="majorBidi" w:cstheme="majorBidi"/>
                <w:spacing w:val="-1"/>
                <w:sz w:val="24"/>
                <w:szCs w:val="24"/>
              </w:rPr>
              <w:t>NS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.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3B244A" w14:textId="3E55D6F8" w:rsidR="00FD7CC5" w:rsidRPr="00FD7CC5" w:rsidRDefault="00FD7CC5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FD7CC5" w:rsidRPr="00FD7CC5" w14:paraId="2C483A85" w14:textId="77777777" w:rsidTr="00D50415">
        <w:trPr>
          <w:trHeight w:hRule="exact" w:val="571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5337D7" w14:textId="77777777" w:rsidR="00FD7CC5" w:rsidRPr="00FD7CC5" w:rsidRDefault="00FD7CC5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2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92023C" w14:textId="77777777" w:rsidR="00FD7CC5" w:rsidRPr="00FD7CC5" w:rsidRDefault="00FD7CC5" w:rsidP="00D50415">
            <w:pPr>
              <w:pStyle w:val="TableParagraph"/>
              <w:ind w:left="102" w:right="106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mua</w:t>
            </w:r>
            <w:r w:rsidRPr="00FD7CC5">
              <w:rPr>
                <w:rFonts w:asciiTheme="majorBidi" w:hAnsiTheme="majorBidi" w:cstheme="majorBidi"/>
                <w:spacing w:val="5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ekerjaan</w:t>
            </w:r>
            <w:r w:rsidRPr="00FD7CC5">
              <w:rPr>
                <w:rFonts w:asciiTheme="majorBidi" w:hAnsiTheme="majorBidi" w:cstheme="majorBidi"/>
                <w:spacing w:val="5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yang</w:t>
            </w:r>
            <w:r w:rsidRPr="00FD7CC5">
              <w:rPr>
                <w:rFonts w:asciiTheme="majorBidi" w:hAnsiTheme="majorBidi" w:cstheme="majorBidi"/>
                <w:spacing w:val="50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isa</w:t>
            </w:r>
            <w:r w:rsidRPr="00FD7CC5">
              <w:rPr>
                <w:rFonts w:asciiTheme="majorBidi" w:hAnsiTheme="majorBidi" w:cstheme="majorBidi"/>
                <w:spacing w:val="5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iselesaikan</w:t>
            </w:r>
            <w:r w:rsidRPr="00FD7CC5">
              <w:rPr>
                <w:rFonts w:asciiTheme="majorBidi" w:hAnsiTheme="majorBidi" w:cstheme="majorBidi"/>
                <w:spacing w:val="5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cara</w:t>
            </w:r>
            <w:r w:rsidRPr="00FD7CC5">
              <w:rPr>
                <w:rFonts w:asciiTheme="majorBidi" w:hAnsiTheme="majorBidi" w:cstheme="majorBidi"/>
                <w:spacing w:val="5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aring</w:t>
            </w:r>
            <w:r w:rsidRPr="00FD7CC5">
              <w:rPr>
                <w:rFonts w:asciiTheme="majorBidi" w:hAnsiTheme="majorBidi" w:cstheme="majorBidi"/>
                <w:spacing w:val="50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r w:rsidRPr="00FD7CC5">
              <w:rPr>
                <w:rFonts w:asciiTheme="majorBidi" w:hAnsiTheme="majorBidi" w:cstheme="majorBidi"/>
                <w:spacing w:val="5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>dari</w:t>
            </w:r>
            <w:r w:rsidRPr="00FD7CC5">
              <w:rPr>
                <w:rFonts w:asciiTheme="majorBidi" w:hAnsiTheme="majorBidi" w:cstheme="majorBidi"/>
                <w:spacing w:val="5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rumah</w:t>
            </w:r>
            <w:r w:rsidRPr="00FD7CC5">
              <w:rPr>
                <w:rFonts w:asciiTheme="majorBidi" w:hAnsiTheme="majorBidi" w:cstheme="majorBidi"/>
                <w:spacing w:val="5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tetap</w:t>
            </w:r>
            <w:r w:rsidRPr="00FD7CC5">
              <w:rPr>
                <w:rFonts w:asciiTheme="majorBidi" w:hAnsiTheme="majorBidi" w:cstheme="majorBidi"/>
                <w:spacing w:val="50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akan</w:t>
            </w:r>
            <w:r w:rsidRPr="00FD7CC5">
              <w:rPr>
                <w:rFonts w:asciiTheme="majorBidi" w:hAnsiTheme="majorBidi" w:cstheme="majorBidi"/>
                <w:spacing w:val="59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ilaksanakan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car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aring</w:t>
            </w:r>
            <w:r w:rsidRPr="00FD7CC5">
              <w:rPr>
                <w:rFonts w:asciiTheme="majorBidi" w:hAnsiTheme="majorBidi" w:cstheme="majorBidi"/>
                <w:spacing w:val="-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dan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ilakukan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ar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rumah.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6C6414" w14:textId="7E24CFA4" w:rsidR="00FD7CC5" w:rsidRPr="00FD7CC5" w:rsidRDefault="00FD7CC5" w:rsidP="00D50415">
            <w:pPr>
              <w:pStyle w:val="TableParagraph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FD7CC5" w:rsidRPr="00FD7CC5" w14:paraId="33563633" w14:textId="77777777" w:rsidTr="00D50415">
        <w:trPr>
          <w:trHeight w:hRule="exact" w:val="848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F9BF7B" w14:textId="77777777" w:rsidR="00FD7CC5" w:rsidRPr="00FD7CC5" w:rsidRDefault="00FD7CC5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3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8A3532" w14:textId="77777777" w:rsidR="00FD7CC5" w:rsidRDefault="00FD7CC5" w:rsidP="00D50415">
            <w:pPr>
              <w:pStyle w:val="TableParagraph"/>
              <w:ind w:left="102" w:right="102"/>
              <w:jc w:val="both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eneliti</w:t>
            </w:r>
            <w:r w:rsidRPr="00FD7CC5">
              <w:rPr>
                <w:rFonts w:asciiTheme="majorBidi" w:hAnsiTheme="majorBidi" w:cstheme="majorBidi"/>
                <w:spacing w:val="48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yang</w:t>
            </w:r>
            <w:r w:rsidRPr="00FD7CC5">
              <w:rPr>
                <w:rFonts w:asciiTheme="majorBidi" w:hAnsiTheme="majorBidi" w:cstheme="majorBidi"/>
                <w:spacing w:val="4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lama</w:t>
            </w:r>
            <w:r w:rsidRPr="00FD7CC5">
              <w:rPr>
                <w:rFonts w:asciiTheme="majorBidi" w:hAnsiTheme="majorBidi" w:cstheme="majorBidi"/>
                <w:spacing w:val="48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asa</w:t>
            </w:r>
            <w:r w:rsidRPr="00FD7CC5">
              <w:rPr>
                <w:rFonts w:asciiTheme="majorBidi" w:hAnsiTheme="majorBidi" w:cstheme="majorBidi"/>
                <w:spacing w:val="48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tanggap</w:t>
            </w:r>
            <w:r w:rsidRPr="00FD7CC5">
              <w:rPr>
                <w:rFonts w:asciiTheme="majorBidi" w:hAnsiTheme="majorBidi" w:cstheme="majorBidi"/>
                <w:spacing w:val="48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arurat</w:t>
            </w:r>
            <w:r w:rsidRPr="00FD7CC5">
              <w:rPr>
                <w:rFonts w:asciiTheme="majorBidi" w:hAnsiTheme="majorBidi" w:cstheme="majorBidi"/>
                <w:spacing w:val="46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tidak</w:t>
            </w:r>
            <w:r w:rsidRPr="00FD7CC5">
              <w:rPr>
                <w:rFonts w:asciiTheme="majorBidi" w:hAnsiTheme="majorBidi" w:cstheme="majorBidi"/>
                <w:spacing w:val="4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erdomisili</w:t>
            </w:r>
            <w:r w:rsidRPr="00FD7CC5">
              <w:rPr>
                <w:rFonts w:asciiTheme="majorBidi" w:hAnsiTheme="majorBidi" w:cstheme="majorBidi"/>
                <w:spacing w:val="46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di</w:t>
            </w:r>
            <w:r w:rsidRPr="00FD7CC5">
              <w:rPr>
                <w:rFonts w:asciiTheme="majorBidi" w:hAnsiTheme="majorBidi" w:cstheme="majorBidi"/>
                <w:spacing w:val="46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wilayah</w:t>
            </w:r>
            <w:r w:rsidRPr="00FD7CC5">
              <w:rPr>
                <w:rFonts w:asciiTheme="majorBidi" w:hAnsiTheme="majorBidi" w:cstheme="majorBidi"/>
                <w:spacing w:val="48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pacing w:val="-2"/>
                <w:sz w:val="24"/>
                <w:szCs w:val="24"/>
              </w:rPr>
              <w:t>eks-karesidenan Surakarta</w:t>
            </w:r>
            <w:r w:rsidRPr="00FD7CC5">
              <w:rPr>
                <w:rFonts w:asciiTheme="majorBidi" w:hAnsiTheme="majorBidi" w:cstheme="majorBidi"/>
                <w:spacing w:val="46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akan</w:t>
            </w:r>
            <w:r w:rsidRPr="00FD7CC5">
              <w:rPr>
                <w:rFonts w:asciiTheme="majorBidi" w:hAnsiTheme="majorBidi" w:cstheme="majorBidi"/>
                <w:spacing w:val="4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ntaati</w:t>
            </w:r>
            <w:r w:rsidRPr="00FD7CC5">
              <w:rPr>
                <w:rFonts w:asciiTheme="majorBidi" w:hAnsiTheme="majorBidi" w:cstheme="majorBidi"/>
                <w:spacing w:val="10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aturan</w:t>
            </w:r>
            <w:r w:rsidRPr="00FD7CC5">
              <w:rPr>
                <w:rFonts w:asciiTheme="majorBidi" w:hAnsiTheme="majorBidi" w:cstheme="majorBidi"/>
                <w:spacing w:val="1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ari</w:t>
            </w:r>
            <w:r w:rsidRPr="00FD7CC5">
              <w:rPr>
                <w:rFonts w:asciiTheme="majorBidi" w:hAnsiTheme="majorBidi" w:cstheme="majorBidi"/>
                <w:spacing w:val="10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emda</w:t>
            </w:r>
            <w:r w:rsidRPr="00FD7CC5">
              <w:rPr>
                <w:rFonts w:asciiTheme="majorBidi" w:hAnsiTheme="majorBidi" w:cstheme="majorBidi"/>
                <w:spacing w:val="1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asal,</w:t>
            </w:r>
            <w:r w:rsidRPr="00FD7CC5">
              <w:rPr>
                <w:rFonts w:asciiTheme="majorBidi" w:hAnsiTheme="majorBidi" w:cstheme="majorBidi"/>
                <w:spacing w:val="11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pemda Surakarta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r w:rsidRPr="00FD7CC5">
              <w:rPr>
                <w:rFonts w:asciiTheme="majorBidi" w:hAnsiTheme="majorBidi" w:cstheme="majorBidi"/>
                <w:spacing w:val="1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eraturan</w:t>
            </w:r>
            <w:r w:rsidRPr="00FD7CC5">
              <w:rPr>
                <w:rFonts w:asciiTheme="majorBidi" w:hAnsiTheme="majorBidi" w:cstheme="majorBidi"/>
                <w:spacing w:val="12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pacing w:val="-2"/>
                <w:sz w:val="24"/>
                <w:szCs w:val="24"/>
              </w:rPr>
              <w:t>UNS</w:t>
            </w:r>
            <w:r w:rsidRPr="00FD7CC5">
              <w:rPr>
                <w:rFonts w:asciiTheme="majorBidi" w:hAnsiTheme="majorBidi" w:cstheme="majorBidi"/>
                <w:spacing w:val="10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tentang</w:t>
            </w:r>
            <w:r w:rsidRPr="00FD7CC5">
              <w:rPr>
                <w:rFonts w:asciiTheme="majorBidi" w:hAnsiTheme="majorBidi" w:cstheme="majorBidi"/>
                <w:spacing w:val="9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datangan</w:t>
            </w:r>
            <w:r w:rsidRPr="00FD7CC5">
              <w:rPr>
                <w:rFonts w:asciiTheme="majorBidi" w:hAnsiTheme="majorBidi" w:cstheme="majorBidi"/>
                <w:spacing w:val="6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mbal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ahasisw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ampus.</w:t>
            </w:r>
          </w:p>
          <w:p w14:paraId="2D33B03F" w14:textId="4286A58F" w:rsidR="00FD7CC5" w:rsidRPr="00FD7CC5" w:rsidRDefault="00FD7CC5" w:rsidP="00D50415">
            <w:pPr>
              <w:pStyle w:val="TableParagraph"/>
              <w:ind w:left="102" w:right="102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D1D35" w14:textId="653EC7D4" w:rsidR="00FD7CC5" w:rsidRPr="00FD7CC5" w:rsidRDefault="00FD7CC5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FD7CC5" w:rsidRPr="00FD7CC5" w14:paraId="3FF4F210" w14:textId="77777777" w:rsidTr="00D50415">
        <w:trPr>
          <w:trHeight w:hRule="exact" w:val="562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A01FF" w14:textId="77777777" w:rsidR="00FD7CC5" w:rsidRPr="00FD7CC5" w:rsidRDefault="00FD7CC5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4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DB4158" w14:textId="32A56C55" w:rsidR="00FD7CC5" w:rsidRPr="00FD7CC5" w:rsidRDefault="00FD7CC5" w:rsidP="00D50415">
            <w:pPr>
              <w:pStyle w:val="TableParagraph"/>
              <w:ind w:left="102" w:right="103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Tetap</w:t>
            </w:r>
            <w:r w:rsidRPr="00FD7CC5">
              <w:rPr>
                <w:rFonts w:asciiTheme="majorBidi" w:hAnsiTheme="majorBidi" w:cstheme="majorBidi"/>
                <w:spacing w:val="-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njaga</w:t>
            </w:r>
            <w:r w:rsidRPr="00FD7CC5">
              <w:rPr>
                <w:rFonts w:asciiTheme="majorBidi" w:hAnsiTheme="majorBidi" w:cstheme="majorBidi"/>
                <w:spacing w:val="-7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jarak</w:t>
            </w:r>
            <w:r w:rsidRPr="00FD7CC5">
              <w:rPr>
                <w:rFonts w:asciiTheme="majorBidi" w:hAnsiTheme="majorBidi" w:cstheme="majorBidi"/>
                <w:spacing w:val="-7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inimal</w:t>
            </w:r>
            <w:r w:rsidRPr="00FD7CC5">
              <w:rPr>
                <w:rFonts w:asciiTheme="majorBidi" w:hAnsiTheme="majorBidi" w:cstheme="majorBidi"/>
                <w:spacing w:val="-4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FD7CC5">
              <w:rPr>
                <w:rFonts w:asciiTheme="majorBidi" w:hAnsiTheme="majorBidi" w:cstheme="majorBidi"/>
                <w:spacing w:val="-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>m,</w:t>
            </w:r>
            <w:r w:rsidRPr="00FD7CC5">
              <w:rPr>
                <w:rFonts w:asciiTheme="majorBidi" w:hAnsiTheme="majorBidi" w:cstheme="majorBidi"/>
                <w:spacing w:val="-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lakukan</w:t>
            </w:r>
            <w:r w:rsidRPr="00FD7CC5">
              <w:rPr>
                <w:rFonts w:asciiTheme="majorBidi" w:hAnsiTheme="majorBidi" w:cstheme="majorBidi"/>
                <w:spacing w:val="-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rotokol</w:t>
            </w:r>
            <w:r w:rsidRPr="00FD7CC5">
              <w:rPr>
                <w:rFonts w:asciiTheme="majorBidi" w:hAnsiTheme="majorBidi" w:cstheme="majorBidi"/>
                <w:spacing w:val="-7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esinfeksi,</w:t>
            </w:r>
            <w:r w:rsidRPr="00FD7CC5">
              <w:rPr>
                <w:rFonts w:asciiTheme="majorBidi" w:hAnsiTheme="majorBidi" w:cstheme="majorBidi"/>
                <w:spacing w:val="-8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r w:rsidRPr="00FD7CC5">
              <w:rPr>
                <w:rFonts w:asciiTheme="majorBidi" w:hAnsiTheme="majorBidi" w:cstheme="majorBidi"/>
                <w:spacing w:val="-5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memakai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asker</w:t>
            </w:r>
            <w:r w:rsidRPr="00FD7CC5">
              <w:rPr>
                <w:rFonts w:asciiTheme="majorBidi" w:hAnsiTheme="majorBidi" w:cstheme="majorBidi"/>
                <w:spacing w:val="57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lam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erada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di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pacing w:val="-1"/>
                <w:sz w:val="24"/>
                <w:szCs w:val="24"/>
              </w:rPr>
              <w:t>L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ingkungan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fakultas Teknik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U</w:t>
            </w:r>
            <w:r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NS 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669F2B" w14:textId="3484F698" w:rsidR="00FD7CC5" w:rsidRPr="00FD7CC5" w:rsidRDefault="00FD7CC5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FD7CC5" w:rsidRPr="00FD7CC5" w14:paraId="39D7BE2F" w14:textId="77777777" w:rsidTr="00D50415">
        <w:trPr>
          <w:trHeight w:hRule="exact" w:val="570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7278E" w14:textId="77777777" w:rsidR="00FD7CC5" w:rsidRPr="00FD7CC5" w:rsidRDefault="00FD7CC5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5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B540F6" w14:textId="7ABF86C7" w:rsidR="00FD7CC5" w:rsidRPr="00FD7CC5" w:rsidRDefault="00FD7CC5" w:rsidP="00D50415">
            <w:pPr>
              <w:pStyle w:val="TableParagraph"/>
              <w:ind w:left="102" w:right="102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ntaat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aturan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engajuan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ermohononan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izin</w:t>
            </w:r>
            <w:r w:rsidRPr="00FD7CC5">
              <w:rPr>
                <w:rFonts w:asciiTheme="majorBidi" w:hAnsiTheme="majorBidi" w:cstheme="majorBidi"/>
                <w:spacing w:val="2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pacing w:val="2"/>
                <w:sz w:val="24"/>
                <w:szCs w:val="24"/>
              </w:rPr>
              <w:t xml:space="preserve">akses </w:t>
            </w:r>
            <w:r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mingguan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r w:rsidRPr="00FD7CC5">
              <w:rPr>
                <w:rFonts w:asciiTheme="majorBidi" w:hAnsiTheme="majorBidi" w:cstheme="majorBidi"/>
                <w:spacing w:val="-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>memasuk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wilayah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pacing w:val="-1"/>
                <w:sz w:val="24"/>
                <w:szCs w:val="24"/>
              </w:rPr>
              <w:t>kampus</w:t>
            </w:r>
            <w:r w:rsidRPr="00FD7CC5">
              <w:rPr>
                <w:rFonts w:asciiTheme="majorBidi" w:hAnsiTheme="majorBidi" w:cstheme="majorBidi"/>
                <w:spacing w:val="7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>FT-</w:t>
            </w:r>
            <w:r>
              <w:rPr>
                <w:rFonts w:asciiTheme="majorBidi" w:hAnsiTheme="majorBidi" w:cstheme="majorBidi"/>
                <w:spacing w:val="-2"/>
                <w:sz w:val="24"/>
                <w:szCs w:val="24"/>
              </w:rPr>
              <w:t>UNS.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89F70F" w14:textId="6BF4F23E" w:rsidR="00FD7CC5" w:rsidRPr="00FD7CC5" w:rsidRDefault="00FD7CC5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FD7CC5" w:rsidRPr="00FD7CC5" w14:paraId="2ADA3743" w14:textId="77777777" w:rsidTr="00D50415">
        <w:trPr>
          <w:trHeight w:hRule="exact" w:val="848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7F2B5" w14:textId="77777777" w:rsidR="00FD7CC5" w:rsidRPr="00FD7CC5" w:rsidRDefault="00FD7CC5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6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626A34" w14:textId="77777777" w:rsidR="00FD7CC5" w:rsidRDefault="00FD7CC5" w:rsidP="00D50415">
            <w:pPr>
              <w:pStyle w:val="TableParagraph"/>
              <w:ind w:left="102" w:right="98"/>
              <w:jc w:val="both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lalu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merencanakan dan mengisi kegiatan harian sebelum  masuk laboratorium dan melakukan check list kegiatan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tik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4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ekerj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4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di</w:t>
            </w:r>
            <w:r w:rsidRPr="00FD7CC5">
              <w:rPr>
                <w:rFonts w:asciiTheme="majorBidi" w:hAnsiTheme="majorBidi" w:cstheme="majorBidi"/>
                <w:spacing w:val="5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laboratorium.</w:t>
            </w:r>
          </w:p>
          <w:p w14:paraId="5A16D73A" w14:textId="23448499" w:rsidR="00FD7CC5" w:rsidRPr="00FD7CC5" w:rsidRDefault="00FD7CC5" w:rsidP="00D50415">
            <w:pPr>
              <w:pStyle w:val="TableParagraph"/>
              <w:ind w:left="102" w:right="98"/>
              <w:jc w:val="both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b/>
                <w:bCs/>
                <w:spacing w:val="-1"/>
                <w:sz w:val="24"/>
                <w:szCs w:val="24"/>
              </w:rPr>
              <w:t>Check list digunakan sebagai dasar pemberian izin akses periode berikutnya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4BC53B" w14:textId="2EFE2A3D" w:rsidR="00FD7CC5" w:rsidRPr="00FD7CC5" w:rsidRDefault="00FD7CC5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FD7CC5" w:rsidRPr="00C33A9B" w14:paraId="1A92E89B" w14:textId="77777777" w:rsidTr="00D50415">
        <w:trPr>
          <w:trHeight w:hRule="exact" w:val="911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86BC1E" w14:textId="77777777" w:rsidR="00FD7CC5" w:rsidRPr="00C33A9B" w:rsidRDefault="00FD7CC5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33A9B">
              <w:rPr>
                <w:rFonts w:asciiTheme="majorBidi" w:hAnsiTheme="majorBidi" w:cstheme="majorBidi"/>
                <w:sz w:val="24"/>
                <w:szCs w:val="24"/>
              </w:rPr>
              <w:t>7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39A5FF" w14:textId="78E12A35" w:rsidR="00FD7CC5" w:rsidRPr="00C33A9B" w:rsidRDefault="00FD7CC5" w:rsidP="00D50415">
            <w:pPr>
              <w:pStyle w:val="TableParagraph"/>
              <w:ind w:left="102" w:right="105"/>
              <w:jc w:val="both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ertanggung</w:t>
            </w:r>
            <w:r w:rsidRPr="00C33A9B">
              <w:rPr>
                <w:rFonts w:asciiTheme="majorBidi" w:hAnsiTheme="majorBidi" w:cstheme="majorBidi"/>
                <w:spacing w:val="19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z w:val="24"/>
                <w:szCs w:val="24"/>
              </w:rPr>
              <w:t>jawab</w:t>
            </w:r>
            <w:r w:rsidRPr="00C33A9B">
              <w:rPr>
                <w:rFonts w:asciiTheme="majorBidi" w:hAnsiTheme="majorBidi" w:cstheme="majorBidi"/>
                <w:spacing w:val="18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z w:val="24"/>
                <w:szCs w:val="24"/>
              </w:rPr>
              <w:t>untuk</w:t>
            </w:r>
            <w:r w:rsidRPr="00C33A9B">
              <w:rPr>
                <w:rFonts w:asciiTheme="majorBidi" w:hAnsiTheme="majorBidi" w:cstheme="majorBidi"/>
                <w:spacing w:val="16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nyediakan</w:t>
            </w:r>
            <w:r w:rsidRPr="00C33A9B">
              <w:rPr>
                <w:rFonts w:asciiTheme="majorBidi" w:hAnsiTheme="majorBidi" w:cstheme="majorBidi"/>
                <w:spacing w:val="21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z w:val="24"/>
                <w:szCs w:val="24"/>
              </w:rPr>
              <w:t>dan</w:t>
            </w:r>
            <w:r w:rsidRPr="00C33A9B">
              <w:rPr>
                <w:rFonts w:asciiTheme="majorBidi" w:hAnsiTheme="majorBidi" w:cstheme="majorBidi"/>
                <w:spacing w:val="21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2"/>
                <w:sz w:val="24"/>
                <w:szCs w:val="24"/>
              </w:rPr>
              <w:t>memakai</w:t>
            </w:r>
            <w:r w:rsidRPr="00C33A9B">
              <w:rPr>
                <w:rFonts w:asciiTheme="majorBidi" w:hAnsiTheme="majorBidi" w:cstheme="majorBidi"/>
                <w:spacing w:val="22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>Alat Pelindung Diri (APD)</w:t>
            </w:r>
            <w:r w:rsidRPr="00C33A9B">
              <w:rPr>
                <w:rFonts w:asciiTheme="majorBidi" w:hAnsiTheme="majorBidi" w:cstheme="majorBidi"/>
                <w:spacing w:val="20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ribadi</w:t>
            </w:r>
            <w:r w:rsidRPr="00C33A9B">
              <w:rPr>
                <w:rFonts w:asciiTheme="majorBidi" w:hAnsiTheme="majorBidi" w:cstheme="majorBidi"/>
                <w:spacing w:val="22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elama</w:t>
            </w:r>
            <w:r w:rsidRPr="00C33A9B">
              <w:rPr>
                <w:rFonts w:asciiTheme="majorBidi" w:hAnsiTheme="majorBidi" w:cstheme="majorBidi"/>
                <w:spacing w:val="21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ekerja</w:t>
            </w:r>
            <w:r w:rsidRPr="00C33A9B">
              <w:rPr>
                <w:rFonts w:asciiTheme="majorBidi" w:hAnsiTheme="majorBidi" w:cstheme="majorBidi"/>
                <w:spacing w:val="21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2"/>
                <w:sz w:val="24"/>
                <w:szCs w:val="24"/>
              </w:rPr>
              <w:t>di</w:t>
            </w:r>
            <w:r w:rsidRPr="00C33A9B">
              <w:rPr>
                <w:rFonts w:asciiTheme="majorBidi" w:hAnsiTheme="majorBidi" w:cstheme="majorBidi"/>
                <w:spacing w:val="65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z w:val="24"/>
                <w:szCs w:val="24"/>
              </w:rPr>
              <w:t>dalam</w:t>
            </w:r>
            <w:r w:rsidRPr="00C33A9B">
              <w:rPr>
                <w:rFonts w:asciiTheme="majorBidi" w:hAnsiTheme="majorBidi" w:cstheme="majorBidi"/>
                <w:spacing w:val="-4"/>
                <w:sz w:val="24"/>
                <w:szCs w:val="24"/>
              </w:rPr>
              <w:t xml:space="preserve"> </w:t>
            </w: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 xml:space="preserve">laboratorium. APD berupa: masker, face shield atau kacamata (bila kondisi khusus), sarung tangan dan hand sanitizer saku </w:t>
            </w:r>
          </w:p>
          <w:p w14:paraId="7E8C5B21" w14:textId="77777777" w:rsidR="00FD7CC5" w:rsidRPr="00C33A9B" w:rsidRDefault="00FD7CC5" w:rsidP="00D50415">
            <w:pPr>
              <w:pStyle w:val="TableParagraph"/>
              <w:ind w:left="102" w:right="105"/>
              <w:jc w:val="both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</w:p>
          <w:p w14:paraId="7AB6A8D1" w14:textId="77777777" w:rsidR="00FD7CC5" w:rsidRPr="00C33A9B" w:rsidRDefault="00FD7CC5" w:rsidP="00D50415">
            <w:pPr>
              <w:pStyle w:val="TableParagraph"/>
              <w:ind w:left="102" w:right="105"/>
              <w:jc w:val="both"/>
              <w:rPr>
                <w:rFonts w:asciiTheme="majorBidi" w:hAnsiTheme="majorBidi" w:cstheme="majorBidi"/>
                <w:spacing w:val="-1"/>
                <w:sz w:val="24"/>
                <w:szCs w:val="24"/>
              </w:rPr>
            </w:pPr>
          </w:p>
          <w:p w14:paraId="1BEB75E9" w14:textId="6990FFEA" w:rsidR="00FD7CC5" w:rsidRPr="00C33A9B" w:rsidRDefault="00FD7CC5" w:rsidP="00D50415">
            <w:pPr>
              <w:pStyle w:val="TableParagraph"/>
              <w:ind w:left="102" w:right="105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33A9B">
              <w:rPr>
                <w:rFonts w:asciiTheme="majorBidi" w:hAnsiTheme="majorBidi" w:cstheme="majorBidi"/>
                <w:spacing w:val="-1"/>
                <w:sz w:val="24"/>
                <w:szCs w:val="24"/>
              </w:rPr>
              <w:t>face shield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72929" w14:textId="67A7276C" w:rsidR="00FD7CC5" w:rsidRPr="00C33A9B" w:rsidRDefault="00FD7CC5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C33A9B" w:rsidRPr="00C33A9B" w14:paraId="232027DE" w14:textId="77777777" w:rsidTr="00D50415">
        <w:trPr>
          <w:trHeight w:hRule="exact" w:val="1136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ABD7EE" w14:textId="03DAFEB2" w:rsidR="00C33A9B" w:rsidRPr="00C33A9B" w:rsidRDefault="00C33A9B" w:rsidP="00D50415">
            <w:pPr>
              <w:pStyle w:val="TableParagraph"/>
              <w:ind w:left="104"/>
              <w:rPr>
                <w:rFonts w:asciiTheme="majorBidi" w:hAnsiTheme="majorBidi" w:cstheme="majorBidi"/>
                <w:sz w:val="24"/>
                <w:szCs w:val="24"/>
              </w:rPr>
            </w:pPr>
            <w:r w:rsidRPr="00C33A9B">
              <w:rPr>
                <w:rFonts w:asciiTheme="majorBidi" w:hAnsiTheme="majorBidi" w:cstheme="majorBidi"/>
                <w:sz w:val="24"/>
                <w:szCs w:val="24"/>
              </w:rPr>
              <w:t>8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87A30B" w14:textId="1D8B090B" w:rsidR="00C33A9B" w:rsidRPr="00C33A9B" w:rsidRDefault="00C33A9B" w:rsidP="00D50415">
            <w:pPr>
              <w:pStyle w:val="TableParagraph"/>
              <w:ind w:left="102" w:right="102"/>
              <w:jc w:val="both"/>
              <w:rPr>
                <w:rFonts w:asciiTheme="majorBidi" w:hAnsiTheme="majorBidi" w:cstheme="majorBidi"/>
                <w:spacing w:val="-2"/>
                <w:sz w:val="24"/>
                <w:szCs w:val="24"/>
              </w:rPr>
            </w:pPr>
            <w:r w:rsidRPr="00C33A9B">
              <w:rPr>
                <w:rFonts w:asciiTheme="majorBidi" w:hAnsiTheme="majorBidi" w:cstheme="majorBidi"/>
                <w:sz w:val="24"/>
                <w:szCs w:val="24"/>
              </w:rPr>
              <w:t>Dalam kondisi sehat atau tidak menunjukkan gejala demam/batuk/gejala flu lainnya, dan jika suatu mengalami gejala demam/batuk/gejala flu lainnya dengan penuh kesadaran untuk tidak melakukan kegiatan di laboratorium dan melakukan karantina/istirahat mandiri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86D82D" w14:textId="77777777" w:rsidR="00C33A9B" w:rsidRPr="00C33A9B" w:rsidRDefault="00C33A9B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  <w:tr w:rsidR="00FD7CC5" w:rsidRPr="00FD7CC5" w14:paraId="10378E2C" w14:textId="77777777" w:rsidTr="00D50415">
        <w:trPr>
          <w:trHeight w:hRule="exact" w:val="854"/>
        </w:trPr>
        <w:tc>
          <w:tcPr>
            <w:tcW w:w="4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F24C91" w14:textId="38B247E2" w:rsidR="00FD7CC5" w:rsidRPr="00FD7CC5" w:rsidRDefault="00C33A9B" w:rsidP="00D50415">
            <w:pPr>
              <w:pStyle w:val="TableParagraph"/>
              <w:ind w:left="104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 w:rsidR="00FD7CC5" w:rsidRPr="00FD7CC5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79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700A61" w14:textId="31447048" w:rsidR="00FD7CC5" w:rsidRPr="00FD7CC5" w:rsidRDefault="00FD7CC5" w:rsidP="00D50415">
            <w:pPr>
              <w:pStyle w:val="TableParagraph"/>
              <w:ind w:left="102" w:right="102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pacing w:val="-2"/>
                <w:sz w:val="24"/>
                <w:szCs w:val="24"/>
              </w:rPr>
              <w:t>Akan</w:t>
            </w:r>
            <w:r w:rsidRPr="00FD7CC5">
              <w:rPr>
                <w:rFonts w:asciiTheme="majorBidi" w:hAnsiTheme="majorBidi" w:cstheme="majorBidi"/>
                <w:spacing w:val="14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nerima</w:t>
            </w:r>
            <w:r w:rsidRPr="00FD7CC5">
              <w:rPr>
                <w:rFonts w:asciiTheme="majorBidi" w:hAnsiTheme="majorBidi" w:cstheme="majorBidi"/>
                <w:spacing w:val="1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sanksi</w:t>
            </w:r>
            <w:r w:rsidRPr="00FD7CC5">
              <w:rPr>
                <w:rFonts w:asciiTheme="majorBidi" w:hAnsiTheme="majorBidi" w:cstheme="majorBidi"/>
                <w:spacing w:val="1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akademis</w:t>
            </w:r>
            <w:r w:rsidRPr="00FD7CC5">
              <w:rPr>
                <w:rFonts w:asciiTheme="majorBidi" w:hAnsiTheme="majorBidi" w:cstheme="majorBidi"/>
                <w:spacing w:val="10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>jika</w:t>
            </w:r>
            <w:r w:rsidRPr="00FD7CC5">
              <w:rPr>
                <w:rFonts w:asciiTheme="majorBidi" w:hAnsiTheme="majorBidi" w:cstheme="majorBidi"/>
                <w:spacing w:val="1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melanggar</w:t>
            </w:r>
            <w:r w:rsidRPr="00FD7CC5">
              <w:rPr>
                <w:rFonts w:asciiTheme="majorBidi" w:hAnsiTheme="majorBidi" w:cstheme="majorBidi"/>
                <w:spacing w:val="1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rotokol</w:t>
            </w:r>
            <w:r w:rsidRPr="00FD7CC5">
              <w:rPr>
                <w:rFonts w:asciiTheme="majorBidi" w:hAnsiTheme="majorBidi" w:cstheme="majorBidi"/>
                <w:spacing w:val="12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pacing w:val="12"/>
                <w:sz w:val="24"/>
                <w:szCs w:val="24"/>
              </w:rPr>
              <w:t xml:space="preserve">Kesehatan,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selamatan</w:t>
            </w:r>
            <w:r w:rsidRPr="00FD7CC5">
              <w:rPr>
                <w:rFonts w:asciiTheme="majorBidi" w:hAnsiTheme="majorBidi" w:cstheme="majorBidi"/>
                <w:spacing w:val="12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an</w:t>
            </w:r>
            <w:r w:rsidRPr="00FD7CC5">
              <w:rPr>
                <w:rFonts w:asciiTheme="majorBidi" w:hAnsiTheme="majorBidi" w:cstheme="majorBidi"/>
                <w:spacing w:val="9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Kesehatan</w:t>
            </w:r>
            <w:r w:rsidRPr="00FD7CC5">
              <w:rPr>
                <w:rFonts w:asciiTheme="majorBidi" w:hAnsiTheme="majorBidi" w:cstheme="majorBidi"/>
                <w:spacing w:val="43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Bekerja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d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Laboratorium</w:t>
            </w:r>
            <w:r w:rsidRPr="00FD7CC5">
              <w:rPr>
                <w:rFonts w:asciiTheme="majorBidi" w:hAnsiTheme="majorBidi" w:cstheme="majorBidi"/>
                <w:spacing w:val="-4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elama</w:t>
            </w:r>
            <w:r w:rsidRPr="00FD7CC5">
              <w:rPr>
                <w:rFonts w:asciiTheme="majorBidi" w:hAnsiTheme="majorBidi" w:cstheme="majorBidi"/>
                <w:spacing w:val="-4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Masa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Pandemi</w:t>
            </w:r>
            <w:r w:rsidRPr="00FD7CC5">
              <w:rPr>
                <w:rFonts w:asciiTheme="majorBidi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Covid-19,</w:t>
            </w:r>
            <w:r w:rsidRPr="00FD7C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U</w:t>
            </w:r>
            <w:r>
              <w:rPr>
                <w:rFonts w:asciiTheme="majorBidi" w:hAnsiTheme="majorBidi" w:cstheme="majorBidi"/>
                <w:spacing w:val="-1"/>
                <w:sz w:val="24"/>
                <w:szCs w:val="24"/>
              </w:rPr>
              <w:t>NS</w:t>
            </w:r>
            <w:r w:rsidRPr="00FD7CC5">
              <w:rPr>
                <w:rFonts w:asciiTheme="majorBidi" w:hAnsiTheme="majorBidi" w:cstheme="majorBidi"/>
                <w:spacing w:val="-1"/>
                <w:sz w:val="24"/>
                <w:szCs w:val="24"/>
              </w:rPr>
              <w:t>.</w:t>
            </w:r>
          </w:p>
        </w:tc>
        <w:tc>
          <w:tcPr>
            <w:tcW w:w="9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AEB73" w14:textId="12A03C18" w:rsidR="00FD7CC5" w:rsidRPr="00FD7CC5" w:rsidRDefault="00FD7CC5" w:rsidP="00D50415">
            <w:pPr>
              <w:pStyle w:val="TableParagraph"/>
              <w:ind w:left="6"/>
              <w:jc w:val="center"/>
              <w:rPr>
                <w:rFonts w:asciiTheme="majorBidi" w:eastAsia="Symbol" w:hAnsiTheme="majorBidi" w:cstheme="majorBidi"/>
                <w:sz w:val="24"/>
                <w:szCs w:val="24"/>
              </w:rPr>
            </w:pPr>
          </w:p>
        </w:tc>
      </w:tr>
    </w:tbl>
    <w:p w14:paraId="58377D65" w14:textId="77777777" w:rsidR="00D50415" w:rsidRDefault="00D50415" w:rsidP="006631F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63D26E12" w14:textId="77777777" w:rsidR="00D50415" w:rsidRDefault="00D50415" w:rsidP="006631F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AD59556" w14:textId="77777777" w:rsidR="00D50415" w:rsidRDefault="00D50415" w:rsidP="006631F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ECED432" w14:textId="77777777" w:rsidR="00D50415" w:rsidRDefault="00D50415" w:rsidP="006631F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69E7AE4" w14:textId="0C6FB1FD" w:rsidR="00FD7CC5" w:rsidRDefault="00D50415" w:rsidP="006631F3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D</w:t>
      </w:r>
      <w:r w:rsidR="00FD7CC5">
        <w:rPr>
          <w:rFonts w:asciiTheme="majorBidi" w:hAnsiTheme="majorBidi" w:cstheme="majorBidi"/>
          <w:sz w:val="24"/>
          <w:szCs w:val="24"/>
        </w:rPr>
        <w:t>engan ini mengajukan izin akses bekerja/melakukan kegiatan di laboratorium berikut (laboratorium bisa lebih dari 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112"/>
        <w:gridCol w:w="2338"/>
        <w:gridCol w:w="2338"/>
      </w:tblGrid>
      <w:tr w:rsidR="00FD7CC5" w14:paraId="5B280CB2" w14:textId="4DF6D3E2" w:rsidTr="00FD7CC5">
        <w:tc>
          <w:tcPr>
            <w:tcW w:w="562" w:type="dxa"/>
            <w:vMerge w:val="restart"/>
          </w:tcPr>
          <w:p w14:paraId="61D61054" w14:textId="27D3B5CE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o</w:t>
            </w:r>
          </w:p>
        </w:tc>
        <w:tc>
          <w:tcPr>
            <w:tcW w:w="4112" w:type="dxa"/>
            <w:vMerge w:val="restart"/>
          </w:tcPr>
          <w:p w14:paraId="6C3D4393" w14:textId="40EDF8EA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aboratorium</w:t>
            </w:r>
          </w:p>
        </w:tc>
        <w:tc>
          <w:tcPr>
            <w:tcW w:w="4676" w:type="dxa"/>
            <w:gridSpan w:val="2"/>
          </w:tcPr>
          <w:p w14:paraId="112B6C6E" w14:textId="0B4A82AB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erkiraan akses (dibuat per minggu)</w:t>
            </w:r>
          </w:p>
        </w:tc>
      </w:tr>
      <w:tr w:rsidR="00FD7CC5" w14:paraId="287C5F4B" w14:textId="49EB7DF2" w:rsidTr="00FD7CC5">
        <w:tc>
          <w:tcPr>
            <w:tcW w:w="562" w:type="dxa"/>
            <w:vMerge/>
          </w:tcPr>
          <w:p w14:paraId="2A7BEDF8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12" w:type="dxa"/>
            <w:vMerge/>
          </w:tcPr>
          <w:p w14:paraId="6F650CBF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2A6EA6F" w14:textId="6CE173BC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anggal mulai</w:t>
            </w:r>
          </w:p>
        </w:tc>
        <w:tc>
          <w:tcPr>
            <w:tcW w:w="2338" w:type="dxa"/>
          </w:tcPr>
          <w:p w14:paraId="6A4B796A" w14:textId="015F7733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anggal selesai</w:t>
            </w:r>
          </w:p>
        </w:tc>
      </w:tr>
      <w:tr w:rsidR="00FD7CC5" w14:paraId="641F98F6" w14:textId="6C7DC2CE" w:rsidTr="00FD7CC5">
        <w:tc>
          <w:tcPr>
            <w:tcW w:w="562" w:type="dxa"/>
          </w:tcPr>
          <w:p w14:paraId="796B5A21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  <w:p w14:paraId="5740BD8C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6D361E7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  <w:p w14:paraId="23CB23F0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6609836" w14:textId="432E8494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4112" w:type="dxa"/>
          </w:tcPr>
          <w:p w14:paraId="3FC4A7A4" w14:textId="77777777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</w:t>
            </w:r>
          </w:p>
          <w:p w14:paraId="5F817372" w14:textId="77777777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BF01E4" w14:textId="77777777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</w:t>
            </w:r>
          </w:p>
          <w:p w14:paraId="345241D2" w14:textId="77777777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2BC32E7" w14:textId="1CD2B789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</w:t>
            </w:r>
          </w:p>
        </w:tc>
        <w:tc>
          <w:tcPr>
            <w:tcW w:w="2338" w:type="dxa"/>
          </w:tcPr>
          <w:p w14:paraId="4B81A919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.</w:t>
            </w:r>
          </w:p>
          <w:p w14:paraId="012ECED7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8BDD38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.</w:t>
            </w:r>
          </w:p>
          <w:p w14:paraId="6E72D2E2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F96EE2" w14:textId="46111CEA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.</w:t>
            </w:r>
          </w:p>
        </w:tc>
        <w:tc>
          <w:tcPr>
            <w:tcW w:w="2338" w:type="dxa"/>
          </w:tcPr>
          <w:p w14:paraId="2274C89C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</w:t>
            </w:r>
          </w:p>
          <w:p w14:paraId="501A087E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38EA1A5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.</w:t>
            </w:r>
          </w:p>
          <w:p w14:paraId="3622D04C" w14:textId="77777777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FA736DF" w14:textId="709DD05E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.</w:t>
            </w:r>
          </w:p>
        </w:tc>
      </w:tr>
    </w:tbl>
    <w:p w14:paraId="0B10B305" w14:textId="77777777" w:rsidR="00D50415" w:rsidRDefault="00D50415">
      <w:pPr>
        <w:rPr>
          <w:rFonts w:asciiTheme="majorBidi" w:hAnsiTheme="majorBidi" w:cstheme="majorBidi"/>
          <w:sz w:val="24"/>
          <w:szCs w:val="24"/>
        </w:rPr>
      </w:pPr>
    </w:p>
    <w:p w14:paraId="16EFE4FB" w14:textId="43EE0D6D" w:rsidR="00FD7CC5" w:rsidRPr="00D50415" w:rsidRDefault="00FD7CC5">
      <w:pPr>
        <w:rPr>
          <w:rFonts w:asciiTheme="majorBidi" w:hAnsiTheme="majorBidi" w:cstheme="majorBidi"/>
          <w:b/>
          <w:sz w:val="24"/>
          <w:szCs w:val="24"/>
        </w:rPr>
      </w:pPr>
      <w:r w:rsidRPr="00D50415">
        <w:rPr>
          <w:rFonts w:asciiTheme="majorBidi" w:hAnsiTheme="majorBidi" w:cstheme="majorBidi"/>
          <w:b/>
          <w:sz w:val="24"/>
          <w:szCs w:val="24"/>
        </w:rPr>
        <w:t xml:space="preserve">Rencana kegiatan harian </w:t>
      </w:r>
      <w:r w:rsidR="006631F3" w:rsidRPr="00D50415">
        <w:rPr>
          <w:rFonts w:asciiTheme="majorBidi" w:hAnsiTheme="majorBidi" w:cstheme="majorBidi"/>
          <w:b/>
          <w:sz w:val="24"/>
          <w:szCs w:val="24"/>
        </w:rPr>
        <w:t>per</w:t>
      </w:r>
      <w:r w:rsidR="00D50415">
        <w:rPr>
          <w:rFonts w:asciiTheme="majorBidi" w:hAnsiTheme="majorBidi" w:cstheme="majorBidi"/>
          <w:b/>
          <w:sz w:val="24"/>
          <w:szCs w:val="24"/>
        </w:rPr>
        <w:t xml:space="preserve">iode </w:t>
      </w:r>
      <w:r w:rsidR="006631F3" w:rsidRPr="00D5041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D50415" w:rsidRPr="00D50415">
        <w:rPr>
          <w:rFonts w:asciiTheme="majorBidi" w:hAnsiTheme="majorBidi" w:cstheme="majorBidi"/>
          <w:b/>
          <w:sz w:val="24"/>
          <w:szCs w:val="24"/>
        </w:rPr>
        <w:t xml:space="preserve">2 (dua) </w:t>
      </w:r>
      <w:r w:rsidR="006631F3" w:rsidRPr="00D50415">
        <w:rPr>
          <w:rFonts w:asciiTheme="majorBidi" w:hAnsiTheme="majorBidi" w:cstheme="majorBidi"/>
          <w:b/>
          <w:sz w:val="24"/>
          <w:szCs w:val="24"/>
        </w:rPr>
        <w:t>minggu</w:t>
      </w:r>
      <w:r w:rsidR="00F67286">
        <w:rPr>
          <w:rFonts w:asciiTheme="majorBidi" w:hAnsiTheme="majorBidi" w:cstheme="majorBidi"/>
          <w:b/>
          <w:sz w:val="24"/>
          <w:szCs w:val="24"/>
        </w:rPr>
        <w:t>an</w:t>
      </w:r>
      <w:r w:rsidR="006631F3" w:rsidRPr="00D5041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D50415">
        <w:rPr>
          <w:rFonts w:asciiTheme="majorBidi" w:hAnsiTheme="majorBidi" w:cstheme="majorBidi"/>
          <w:b/>
          <w:sz w:val="24"/>
          <w:szCs w:val="24"/>
        </w:rPr>
        <w:t>di laboratorium</w:t>
      </w:r>
      <w:r w:rsidR="00D50415" w:rsidRPr="00D50415">
        <w:rPr>
          <w:rFonts w:asciiTheme="majorBidi" w:hAnsiTheme="majorBidi" w:cstheme="majorBidi"/>
          <w:b/>
          <w:sz w:val="24"/>
          <w:szCs w:val="24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993"/>
        <w:gridCol w:w="1275"/>
        <w:gridCol w:w="5815"/>
      </w:tblGrid>
      <w:tr w:rsidR="00FD7CC5" w14:paraId="2FB5F2E0" w14:textId="77777777" w:rsidTr="00FD7CC5">
        <w:tc>
          <w:tcPr>
            <w:tcW w:w="1134" w:type="dxa"/>
          </w:tcPr>
          <w:p w14:paraId="6B1C7E7D" w14:textId="6D19065E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anggal</w:t>
            </w:r>
          </w:p>
        </w:tc>
        <w:tc>
          <w:tcPr>
            <w:tcW w:w="993" w:type="dxa"/>
          </w:tcPr>
          <w:p w14:paraId="3F2D66B7" w14:textId="2E4817C3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ktu</w:t>
            </w:r>
            <w:r w:rsidR="00D50415">
              <w:rPr>
                <w:rFonts w:asciiTheme="majorBidi" w:hAnsiTheme="majorBidi" w:cstheme="majorBidi"/>
                <w:sz w:val="24"/>
                <w:szCs w:val="24"/>
              </w:rPr>
              <w:t xml:space="preserve"> (WIB) </w:t>
            </w:r>
          </w:p>
        </w:tc>
        <w:tc>
          <w:tcPr>
            <w:tcW w:w="1275" w:type="dxa"/>
          </w:tcPr>
          <w:p w14:paraId="4BCA4422" w14:textId="4D6CEAD5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mpat</w:t>
            </w:r>
          </w:p>
        </w:tc>
        <w:tc>
          <w:tcPr>
            <w:tcW w:w="5815" w:type="dxa"/>
          </w:tcPr>
          <w:p w14:paraId="29A4BB66" w14:textId="6569ED0A" w:rsidR="00FD7CC5" w:rsidRDefault="00FD7CC5" w:rsidP="00FD7C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Kegiatan</w:t>
            </w:r>
          </w:p>
        </w:tc>
      </w:tr>
      <w:tr w:rsidR="00FD7CC5" w14:paraId="02DB67DF" w14:textId="77777777" w:rsidTr="00FD7CC5">
        <w:tc>
          <w:tcPr>
            <w:tcW w:w="1134" w:type="dxa"/>
          </w:tcPr>
          <w:p w14:paraId="33FA6BF1" w14:textId="12E98C55" w:rsidR="00FD7CC5" w:rsidRDefault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d-mm-yyyy</w:t>
            </w:r>
          </w:p>
        </w:tc>
        <w:tc>
          <w:tcPr>
            <w:tcW w:w="993" w:type="dxa"/>
          </w:tcPr>
          <w:p w14:paraId="290BC934" w14:textId="02E54A30" w:rsidR="00FD7CC5" w:rsidRDefault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.00-00.00</w:t>
            </w:r>
          </w:p>
        </w:tc>
        <w:tc>
          <w:tcPr>
            <w:tcW w:w="1275" w:type="dxa"/>
          </w:tcPr>
          <w:p w14:paraId="4432A2C3" w14:textId="5237CAD1" w:rsidR="00FD7CC5" w:rsidRDefault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ab. 1</w:t>
            </w:r>
          </w:p>
        </w:tc>
        <w:tc>
          <w:tcPr>
            <w:tcW w:w="5815" w:type="dxa"/>
          </w:tcPr>
          <w:p w14:paraId="6032D798" w14:textId="26D47D07" w:rsidR="00FD7CC5" w:rsidRDefault="00FD7CC5" w:rsidP="00FD7CC5">
            <w:pPr>
              <w:pStyle w:val="ListParagraph"/>
              <w:numPr>
                <w:ilvl w:val="0"/>
                <w:numId w:val="1"/>
              </w:numPr>
              <w:ind w:left="319" w:hanging="31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</w:t>
            </w:r>
          </w:p>
          <w:p w14:paraId="659AE8A1" w14:textId="53E736D3" w:rsidR="00FD7CC5" w:rsidRPr="00FD7CC5" w:rsidRDefault="00FD7CC5" w:rsidP="00FD7CC5">
            <w:pPr>
              <w:pStyle w:val="ListParagraph"/>
              <w:numPr>
                <w:ilvl w:val="0"/>
                <w:numId w:val="1"/>
              </w:numPr>
              <w:ind w:left="319" w:hanging="31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</w:t>
            </w:r>
          </w:p>
        </w:tc>
      </w:tr>
      <w:tr w:rsidR="00FD7CC5" w14:paraId="52E4FE3B" w14:textId="77777777" w:rsidTr="00FD7CC5">
        <w:tc>
          <w:tcPr>
            <w:tcW w:w="1134" w:type="dxa"/>
          </w:tcPr>
          <w:p w14:paraId="646CE00D" w14:textId="77777777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D98ABE" w14:textId="77777777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.00-</w:t>
            </w:r>
          </w:p>
          <w:p w14:paraId="3FDC33D4" w14:textId="05631B8B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.00</w:t>
            </w:r>
          </w:p>
        </w:tc>
        <w:tc>
          <w:tcPr>
            <w:tcW w:w="1275" w:type="dxa"/>
          </w:tcPr>
          <w:p w14:paraId="7DBD3570" w14:textId="0D1423AE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ab 2</w:t>
            </w:r>
          </w:p>
        </w:tc>
        <w:tc>
          <w:tcPr>
            <w:tcW w:w="5815" w:type="dxa"/>
          </w:tcPr>
          <w:p w14:paraId="020C9697" w14:textId="77777777" w:rsidR="00FD7CC5" w:rsidRDefault="00FD7CC5" w:rsidP="00FD7CC5">
            <w:pPr>
              <w:pStyle w:val="ListParagraph"/>
              <w:numPr>
                <w:ilvl w:val="0"/>
                <w:numId w:val="1"/>
              </w:numPr>
              <w:ind w:left="319" w:hanging="31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</w:t>
            </w:r>
          </w:p>
          <w:p w14:paraId="5EB7F954" w14:textId="726AB0C6" w:rsidR="00FD7CC5" w:rsidRPr="00FD7CC5" w:rsidRDefault="00FD7CC5" w:rsidP="00FD7CC5">
            <w:pPr>
              <w:pStyle w:val="ListParagraph"/>
              <w:numPr>
                <w:ilvl w:val="0"/>
                <w:numId w:val="1"/>
              </w:numPr>
              <w:ind w:left="319" w:hanging="319"/>
              <w:rPr>
                <w:rFonts w:asciiTheme="majorBidi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</w:t>
            </w:r>
          </w:p>
        </w:tc>
      </w:tr>
      <w:tr w:rsidR="00FD7CC5" w14:paraId="09B7916A" w14:textId="77777777" w:rsidTr="00FD7CC5">
        <w:tc>
          <w:tcPr>
            <w:tcW w:w="1134" w:type="dxa"/>
          </w:tcPr>
          <w:p w14:paraId="52172406" w14:textId="6BA88C39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d-mm-yyyy</w:t>
            </w:r>
          </w:p>
        </w:tc>
        <w:tc>
          <w:tcPr>
            <w:tcW w:w="993" w:type="dxa"/>
          </w:tcPr>
          <w:p w14:paraId="755E9E17" w14:textId="77777777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.00-</w:t>
            </w:r>
          </w:p>
          <w:p w14:paraId="5CCDD1B2" w14:textId="49E3D88F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.00</w:t>
            </w:r>
          </w:p>
        </w:tc>
        <w:tc>
          <w:tcPr>
            <w:tcW w:w="1275" w:type="dxa"/>
          </w:tcPr>
          <w:p w14:paraId="5EF2797F" w14:textId="68F39848" w:rsidR="00FD7CC5" w:rsidRDefault="00FD7CC5" w:rsidP="00FD7CC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ab. 1</w:t>
            </w:r>
          </w:p>
        </w:tc>
        <w:tc>
          <w:tcPr>
            <w:tcW w:w="5815" w:type="dxa"/>
          </w:tcPr>
          <w:p w14:paraId="7772E3F2" w14:textId="77777777" w:rsidR="00FD7CC5" w:rsidRDefault="00FD7CC5" w:rsidP="00FD7CC5">
            <w:pPr>
              <w:pStyle w:val="ListParagraph"/>
              <w:numPr>
                <w:ilvl w:val="0"/>
                <w:numId w:val="1"/>
              </w:numPr>
              <w:ind w:left="319" w:hanging="31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</w:t>
            </w:r>
          </w:p>
          <w:p w14:paraId="172BE331" w14:textId="227ED9B6" w:rsidR="00FD7CC5" w:rsidRPr="00FD7CC5" w:rsidRDefault="00FD7CC5" w:rsidP="00FD7CC5">
            <w:pPr>
              <w:pStyle w:val="ListParagraph"/>
              <w:numPr>
                <w:ilvl w:val="0"/>
                <w:numId w:val="1"/>
              </w:numPr>
              <w:ind w:left="319" w:hanging="319"/>
              <w:rPr>
                <w:rFonts w:asciiTheme="majorBidi" w:hAnsiTheme="majorBidi" w:cstheme="majorBidi"/>
                <w:sz w:val="24"/>
                <w:szCs w:val="24"/>
              </w:rPr>
            </w:pPr>
            <w:r w:rsidRPr="00FD7CC5">
              <w:rPr>
                <w:rFonts w:asciiTheme="majorBidi" w:hAnsiTheme="majorBidi" w:cstheme="majorBidi"/>
                <w:sz w:val="24"/>
                <w:szCs w:val="24"/>
              </w:rPr>
              <w:t>…………………………………………………………</w:t>
            </w:r>
          </w:p>
        </w:tc>
      </w:tr>
    </w:tbl>
    <w:p w14:paraId="7CF9F4D1" w14:textId="77777777" w:rsidR="00D50415" w:rsidRDefault="00D50415" w:rsidP="00D50415">
      <w:pPr>
        <w:spacing w:line="360" w:lineRule="auto"/>
        <w:jc w:val="right"/>
        <w:rPr>
          <w:rFonts w:asciiTheme="majorBidi" w:hAnsiTheme="majorBidi" w:cstheme="majorBidi"/>
          <w:sz w:val="24"/>
          <w:szCs w:val="24"/>
        </w:rPr>
      </w:pPr>
    </w:p>
    <w:p w14:paraId="1C31FD06" w14:textId="77777777" w:rsidR="00D50415" w:rsidRDefault="00D50415" w:rsidP="00D50415">
      <w:pPr>
        <w:spacing w:line="360" w:lineRule="auto"/>
        <w:jc w:val="right"/>
        <w:rPr>
          <w:rFonts w:asciiTheme="majorBidi" w:hAnsiTheme="majorBidi" w:cstheme="majorBidi"/>
          <w:sz w:val="24"/>
          <w:szCs w:val="24"/>
        </w:rPr>
      </w:pPr>
      <w:r w:rsidRPr="00D50415">
        <w:rPr>
          <w:rFonts w:asciiTheme="majorBidi" w:hAnsiTheme="majorBidi" w:cstheme="majorBidi"/>
          <w:sz w:val="24"/>
          <w:szCs w:val="24"/>
        </w:rPr>
        <w:t>Surakarta,  ………………………</w:t>
      </w:r>
    </w:p>
    <w:p w14:paraId="44B51799" w14:textId="77777777" w:rsidR="00D50415" w:rsidRDefault="00D50415" w:rsidP="00D50415">
      <w:pPr>
        <w:spacing w:line="360" w:lineRule="auto"/>
        <w:jc w:val="right"/>
        <w:rPr>
          <w:rFonts w:asciiTheme="majorBidi" w:hAnsiTheme="majorBidi" w:cstheme="majorBidi"/>
          <w:sz w:val="24"/>
          <w:szCs w:val="24"/>
        </w:rPr>
      </w:pPr>
    </w:p>
    <w:p w14:paraId="79EF8A2F" w14:textId="44C495D6" w:rsidR="00D50415" w:rsidRPr="00D50415" w:rsidRDefault="00D50415" w:rsidP="00D50415">
      <w:pPr>
        <w:spacing w:line="360" w:lineRule="auto"/>
        <w:jc w:val="right"/>
        <w:rPr>
          <w:rFonts w:asciiTheme="majorBidi" w:hAnsiTheme="majorBidi" w:cstheme="majorBidi"/>
          <w:sz w:val="24"/>
          <w:szCs w:val="24"/>
        </w:rPr>
      </w:pPr>
      <w:r w:rsidRPr="00D50415">
        <w:rPr>
          <w:rFonts w:asciiTheme="majorBidi" w:hAnsiTheme="majorBidi" w:cstheme="majorBidi"/>
          <w:sz w:val="24"/>
          <w:szCs w:val="24"/>
        </w:rPr>
        <w:t>ttd</w:t>
      </w:r>
    </w:p>
    <w:p w14:paraId="75953810" w14:textId="77777777" w:rsidR="00D50415" w:rsidRPr="00D50415" w:rsidRDefault="00D50415" w:rsidP="00D50415">
      <w:pPr>
        <w:spacing w:line="360" w:lineRule="auto"/>
        <w:jc w:val="right"/>
        <w:rPr>
          <w:rFonts w:asciiTheme="majorBidi" w:hAnsiTheme="majorBidi" w:cstheme="majorBidi"/>
          <w:sz w:val="24"/>
          <w:szCs w:val="24"/>
        </w:rPr>
      </w:pPr>
    </w:p>
    <w:p w14:paraId="7894BBEA" w14:textId="77777777" w:rsidR="00D50415" w:rsidRPr="00D50415" w:rsidRDefault="00D50415" w:rsidP="00D50415">
      <w:pPr>
        <w:spacing w:line="360" w:lineRule="auto"/>
        <w:jc w:val="right"/>
        <w:rPr>
          <w:rFonts w:asciiTheme="majorBidi" w:hAnsiTheme="majorBidi" w:cstheme="majorBidi"/>
          <w:sz w:val="24"/>
          <w:szCs w:val="24"/>
        </w:rPr>
      </w:pPr>
      <w:r w:rsidRPr="00D50415">
        <w:rPr>
          <w:rFonts w:asciiTheme="majorBidi" w:hAnsiTheme="majorBidi" w:cstheme="majorBidi"/>
          <w:sz w:val="24"/>
          <w:szCs w:val="24"/>
        </w:rPr>
        <w:t>(Nama Lengkap )</w:t>
      </w:r>
    </w:p>
    <w:p w14:paraId="1ADBB65B" w14:textId="71CE2BCE" w:rsidR="00D50415" w:rsidRPr="00D50415" w:rsidRDefault="00D50415" w:rsidP="00D50415">
      <w:pPr>
        <w:jc w:val="center"/>
        <w:rPr>
          <w:rFonts w:asciiTheme="majorBidi" w:hAnsiTheme="majorBidi" w:cstheme="majorBidi"/>
          <w:b/>
          <w:sz w:val="24"/>
          <w:szCs w:val="24"/>
        </w:rPr>
      </w:pPr>
      <w:r w:rsidRPr="00D50415">
        <w:rPr>
          <w:rFonts w:asciiTheme="majorBidi" w:hAnsiTheme="majorBidi" w:cstheme="majorBidi"/>
          <w:b/>
          <w:sz w:val="24"/>
          <w:szCs w:val="24"/>
        </w:rPr>
        <w:t>LEMBAR PERSETUJUAN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405"/>
        <w:gridCol w:w="3686"/>
        <w:gridCol w:w="1296"/>
        <w:gridCol w:w="1822"/>
      </w:tblGrid>
      <w:tr w:rsidR="00FD7CC5" w:rsidRPr="00D50415" w14:paraId="09D09A05" w14:textId="77777777" w:rsidTr="00D50415">
        <w:tc>
          <w:tcPr>
            <w:tcW w:w="2405" w:type="dxa"/>
          </w:tcPr>
          <w:p w14:paraId="70510E53" w14:textId="77777777" w:rsidR="00D50415" w:rsidRPr="00D50415" w:rsidRDefault="00D50415" w:rsidP="00D50415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Nama </w:t>
            </w:r>
          </w:p>
          <w:p w14:paraId="06FA612C" w14:textId="2EF2D0D9" w:rsidR="00FD7CC5" w:rsidRPr="00D50415" w:rsidRDefault="00D50415" w:rsidP="00D50415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Jabatan </w:t>
            </w:r>
          </w:p>
        </w:tc>
        <w:tc>
          <w:tcPr>
            <w:tcW w:w="3686" w:type="dxa"/>
          </w:tcPr>
          <w:p w14:paraId="4E6E9BB7" w14:textId="2AD85196" w:rsidR="00FD7CC5" w:rsidRPr="00D50415" w:rsidRDefault="00D50415" w:rsidP="00D50415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Nama </w:t>
            </w:r>
          </w:p>
        </w:tc>
        <w:tc>
          <w:tcPr>
            <w:tcW w:w="1296" w:type="dxa"/>
          </w:tcPr>
          <w:p w14:paraId="0458A74E" w14:textId="23AD5414" w:rsidR="00FD7CC5" w:rsidRPr="00D50415" w:rsidRDefault="00FD7CC5" w:rsidP="00D50415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b/>
                <w:sz w:val="24"/>
                <w:szCs w:val="24"/>
              </w:rPr>
              <w:t>Tanggal</w:t>
            </w:r>
          </w:p>
        </w:tc>
        <w:tc>
          <w:tcPr>
            <w:tcW w:w="1822" w:type="dxa"/>
          </w:tcPr>
          <w:p w14:paraId="6C3E300D" w14:textId="77777777" w:rsidR="00D50415" w:rsidRPr="00D50415" w:rsidRDefault="00FD7CC5" w:rsidP="00D50415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Tanda </w:t>
            </w:r>
          </w:p>
          <w:p w14:paraId="58171D6C" w14:textId="5D5ECF82" w:rsidR="00FD7CC5" w:rsidRPr="00D50415" w:rsidRDefault="00D50415" w:rsidP="00D50415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b/>
                <w:sz w:val="24"/>
                <w:szCs w:val="24"/>
              </w:rPr>
              <w:t>tangan</w:t>
            </w:r>
          </w:p>
        </w:tc>
      </w:tr>
      <w:tr w:rsidR="00FD7CC5" w14:paraId="34FAD8AE" w14:textId="77777777" w:rsidTr="00D50415">
        <w:trPr>
          <w:trHeight w:val="1379"/>
        </w:trPr>
        <w:tc>
          <w:tcPr>
            <w:tcW w:w="2405" w:type="dxa"/>
          </w:tcPr>
          <w:p w14:paraId="5D2CCE43" w14:textId="4E717492" w:rsidR="00D50415" w:rsidRDefault="00DF69CC" w:rsidP="00D50415">
            <w:pPr>
              <w:pStyle w:val="ListParagraph"/>
              <w:numPr>
                <w:ilvl w:val="0"/>
                <w:numId w:val="3"/>
              </w:num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Kalab</w:t>
            </w:r>
            <w:bookmarkStart w:id="0" w:name="_GoBack"/>
            <w:bookmarkEnd w:id="0"/>
          </w:p>
          <w:p w14:paraId="04A65E76" w14:textId="77777777" w:rsidR="00D50415" w:rsidRPr="00D50415" w:rsidRDefault="00D50415" w:rsidP="00D50415">
            <w:pPr>
              <w:pStyle w:val="ListParagraph"/>
              <w:numPr>
                <w:ilvl w:val="0"/>
                <w:numId w:val="3"/>
              </w:num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sz w:val="24"/>
                <w:szCs w:val="24"/>
              </w:rPr>
              <w:t>Pembimbing</w:t>
            </w:r>
          </w:p>
          <w:p w14:paraId="5B97BABE" w14:textId="77777777" w:rsidR="00D50415" w:rsidRPr="00D50415" w:rsidRDefault="00D50415" w:rsidP="00D50415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sz w:val="24"/>
                <w:szCs w:val="24"/>
              </w:rPr>
              <w:t>Tim K3L/</w:t>
            </w:r>
          </w:p>
          <w:p w14:paraId="22B166DE" w14:textId="66E3F08D" w:rsidR="00FD7CC5" w:rsidRPr="00D50415" w:rsidRDefault="00D50415" w:rsidP="00D50415">
            <w:pPr>
              <w:pStyle w:val="ListParagraph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50415">
              <w:rPr>
                <w:rFonts w:asciiTheme="majorBidi" w:hAnsiTheme="majorBidi" w:cstheme="majorBidi"/>
                <w:sz w:val="24"/>
                <w:szCs w:val="24"/>
              </w:rPr>
              <w:t>Fakultas</w:t>
            </w:r>
          </w:p>
        </w:tc>
        <w:tc>
          <w:tcPr>
            <w:tcW w:w="3686" w:type="dxa"/>
          </w:tcPr>
          <w:p w14:paraId="4ADDD061" w14:textId="22E73C9F" w:rsidR="00FD7CC5" w:rsidRDefault="00D50415" w:rsidP="00C33A9B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</w:t>
            </w:r>
          </w:p>
          <w:p w14:paraId="0BEF848A" w14:textId="77777777" w:rsidR="00D50415" w:rsidRDefault="00D50415" w:rsidP="00D50415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</w:t>
            </w:r>
          </w:p>
          <w:p w14:paraId="0AC41D35" w14:textId="065C7059" w:rsidR="00D50415" w:rsidRDefault="00D50415" w:rsidP="00D50415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…………………</w:t>
            </w:r>
          </w:p>
        </w:tc>
        <w:tc>
          <w:tcPr>
            <w:tcW w:w="1296" w:type="dxa"/>
          </w:tcPr>
          <w:p w14:paraId="5306A6AA" w14:textId="77777777" w:rsidR="00FD7CC5" w:rsidRDefault="00FD7CC5" w:rsidP="00C33A9B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.</w:t>
            </w:r>
          </w:p>
          <w:p w14:paraId="5CA496A2" w14:textId="77777777" w:rsidR="00FD7CC5" w:rsidRDefault="00FD7CC5" w:rsidP="00C33A9B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..</w:t>
            </w:r>
          </w:p>
          <w:p w14:paraId="20A12377" w14:textId="2B03B6BF" w:rsidR="00FD7CC5" w:rsidRDefault="00FD7CC5" w:rsidP="00C33A9B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.</w:t>
            </w:r>
          </w:p>
        </w:tc>
        <w:tc>
          <w:tcPr>
            <w:tcW w:w="1822" w:type="dxa"/>
          </w:tcPr>
          <w:p w14:paraId="37A71FC6" w14:textId="77777777" w:rsidR="00FD7CC5" w:rsidRDefault="00D50415" w:rsidP="00C33A9B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</w:t>
            </w:r>
          </w:p>
          <w:p w14:paraId="13B1D6E5" w14:textId="77777777" w:rsidR="00D50415" w:rsidRDefault="00D50415" w:rsidP="00C33A9B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</w:t>
            </w:r>
          </w:p>
          <w:p w14:paraId="60DA6252" w14:textId="0388B302" w:rsidR="00D50415" w:rsidRDefault="00D50415" w:rsidP="00C33A9B">
            <w:pPr>
              <w:spacing w:line="48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……………</w:t>
            </w:r>
          </w:p>
        </w:tc>
      </w:tr>
    </w:tbl>
    <w:p w14:paraId="0F54F289" w14:textId="77777777" w:rsidR="00FD7CC5" w:rsidRDefault="00FD7CC5">
      <w:pPr>
        <w:rPr>
          <w:rFonts w:asciiTheme="majorBidi" w:hAnsiTheme="majorBidi" w:cstheme="majorBidi"/>
          <w:sz w:val="24"/>
          <w:szCs w:val="24"/>
        </w:rPr>
      </w:pPr>
    </w:p>
    <w:p w14:paraId="2FAF2E60" w14:textId="77777777" w:rsidR="00D50415" w:rsidRDefault="00D50415">
      <w:pPr>
        <w:rPr>
          <w:rFonts w:asciiTheme="majorBidi" w:hAnsiTheme="majorBidi" w:cstheme="majorBidi"/>
          <w:sz w:val="24"/>
          <w:szCs w:val="24"/>
        </w:rPr>
      </w:pPr>
    </w:p>
    <w:p w14:paraId="6E92D2CB" w14:textId="77777777" w:rsidR="00D50415" w:rsidRDefault="00D50415">
      <w:pPr>
        <w:rPr>
          <w:rFonts w:asciiTheme="majorBidi" w:hAnsiTheme="majorBidi" w:cstheme="majorBidi"/>
          <w:sz w:val="24"/>
          <w:szCs w:val="24"/>
        </w:rPr>
      </w:pPr>
    </w:p>
    <w:p w14:paraId="11AD9F40" w14:textId="77777777" w:rsidR="00D50415" w:rsidRPr="00FD7CC5" w:rsidRDefault="00D50415">
      <w:pPr>
        <w:rPr>
          <w:rFonts w:asciiTheme="majorBidi" w:hAnsiTheme="majorBidi" w:cstheme="majorBidi"/>
          <w:sz w:val="24"/>
          <w:szCs w:val="24"/>
        </w:rPr>
      </w:pPr>
    </w:p>
    <w:sectPr w:rsidR="00D50415" w:rsidRPr="00FD7CC5" w:rsidSect="00D50415">
      <w:footerReference w:type="default" r:id="rId7"/>
      <w:pgSz w:w="12240" w:h="20160" w:code="5"/>
      <w:pgMar w:top="1134" w:right="1418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093850" w14:textId="77777777" w:rsidR="008A19F8" w:rsidRDefault="008A19F8" w:rsidP="00D50415">
      <w:pPr>
        <w:spacing w:after="0" w:line="240" w:lineRule="auto"/>
      </w:pPr>
      <w:r>
        <w:separator/>
      </w:r>
    </w:p>
  </w:endnote>
  <w:endnote w:type="continuationSeparator" w:id="0">
    <w:p w14:paraId="370482D1" w14:textId="77777777" w:rsidR="008A19F8" w:rsidRDefault="008A19F8" w:rsidP="00D50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34571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47D15D" w14:textId="3191335E" w:rsidR="00D50415" w:rsidRDefault="00D504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1A4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FFF83C" w14:textId="77777777" w:rsidR="00D50415" w:rsidRDefault="00D504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4D1E63" w14:textId="77777777" w:rsidR="008A19F8" w:rsidRDefault="008A19F8" w:rsidP="00D50415">
      <w:pPr>
        <w:spacing w:after="0" w:line="240" w:lineRule="auto"/>
      </w:pPr>
      <w:r>
        <w:separator/>
      </w:r>
    </w:p>
  </w:footnote>
  <w:footnote w:type="continuationSeparator" w:id="0">
    <w:p w14:paraId="47507EAF" w14:textId="77777777" w:rsidR="008A19F8" w:rsidRDefault="008A19F8" w:rsidP="00D504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0449C"/>
    <w:multiLevelType w:val="hybridMultilevel"/>
    <w:tmpl w:val="55063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195A1E"/>
    <w:multiLevelType w:val="hybridMultilevel"/>
    <w:tmpl w:val="F23C8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4F18E9"/>
    <w:multiLevelType w:val="hybridMultilevel"/>
    <w:tmpl w:val="8AEE47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MDQ3MLS0NLQ0NzNT0lEKTi0uzszPAykwrgUABZ05qywAAAA="/>
  </w:docVars>
  <w:rsids>
    <w:rsidRoot w:val="00FD7CC5"/>
    <w:rsid w:val="002D5784"/>
    <w:rsid w:val="005F6317"/>
    <w:rsid w:val="006631F3"/>
    <w:rsid w:val="00744DD4"/>
    <w:rsid w:val="008A19F8"/>
    <w:rsid w:val="00B75CA9"/>
    <w:rsid w:val="00C33A9B"/>
    <w:rsid w:val="00D50415"/>
    <w:rsid w:val="00DF69CC"/>
    <w:rsid w:val="00F67286"/>
    <w:rsid w:val="00FC1A44"/>
    <w:rsid w:val="00FD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86231"/>
  <w15:chartTrackingRefBased/>
  <w15:docId w15:val="{B1C68A6A-9E27-4B81-BCE0-4A9ECF2DA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D7CC5"/>
    <w:pPr>
      <w:widowControl w:val="0"/>
      <w:spacing w:after="0" w:line="240" w:lineRule="auto"/>
      <w:ind w:left="116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FD7CC5"/>
    <w:rPr>
      <w:rFonts w:ascii="Times New Roman" w:eastAsia="Times New Roman" w:hAnsi="Times New Roman"/>
    </w:rPr>
  </w:style>
  <w:style w:type="table" w:styleId="TableGrid">
    <w:name w:val="Table Grid"/>
    <w:basedOn w:val="TableNormal"/>
    <w:uiPriority w:val="39"/>
    <w:rsid w:val="00FD7C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FD7CC5"/>
    <w:pPr>
      <w:widowControl w:val="0"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D7C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04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415"/>
  </w:style>
  <w:style w:type="paragraph" w:styleId="Footer">
    <w:name w:val="footer"/>
    <w:basedOn w:val="Normal"/>
    <w:link w:val="FooterChar"/>
    <w:uiPriority w:val="99"/>
    <w:unhideWhenUsed/>
    <w:rsid w:val="00D504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jtahid_Kaavessina</dc:creator>
  <cp:keywords/>
  <dc:description/>
  <cp:lastModifiedBy>Windows User</cp:lastModifiedBy>
  <cp:revision>2</cp:revision>
  <dcterms:created xsi:type="dcterms:W3CDTF">2020-07-17T08:10:00Z</dcterms:created>
  <dcterms:modified xsi:type="dcterms:W3CDTF">2020-07-17T08:10:00Z</dcterms:modified>
</cp:coreProperties>
</file>